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C2BAD" w14:textId="264CE188" w:rsidR="000D549E" w:rsidRPr="002501D1" w:rsidRDefault="00BB306C" w:rsidP="00BB306C">
      <w:pPr>
        <w:pStyle w:val="Balk1"/>
        <w:rPr>
          <w:rFonts w:cs="Times New Roman"/>
        </w:rPr>
      </w:pPr>
      <w:r>
        <w:rPr>
          <w:rFonts w:cs="Times New Roman"/>
          <w:szCs w:val="24"/>
        </w:rPr>
        <w:t>İLGİLERİMİZ VE MESLEKLER</w:t>
      </w:r>
    </w:p>
    <w:tbl>
      <w:tblPr>
        <w:tblW w:w="1006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6804"/>
      </w:tblGrid>
      <w:tr w:rsidR="00BF2FB1" w:rsidRPr="002501D1" w14:paraId="08D4E2C6" w14:textId="77777777" w:rsidTr="00102B59">
        <w:tc>
          <w:tcPr>
            <w:tcW w:w="3261" w:type="dxa"/>
          </w:tcPr>
          <w:p w14:paraId="02EEB3E5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Gelişim Alanı:</w:t>
            </w:r>
          </w:p>
        </w:tc>
        <w:tc>
          <w:tcPr>
            <w:tcW w:w="6804" w:type="dxa"/>
          </w:tcPr>
          <w:p w14:paraId="1A780141" w14:textId="77777777" w:rsidR="00BF2FB1" w:rsidRPr="002501D1" w:rsidRDefault="006F5DD6" w:rsidP="00BB306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2501D1" w14:paraId="0103AE73" w14:textId="77777777" w:rsidTr="00102B59">
        <w:tc>
          <w:tcPr>
            <w:tcW w:w="3261" w:type="dxa"/>
          </w:tcPr>
          <w:p w14:paraId="6A0C8D56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Yeterlik Alanı:</w:t>
            </w:r>
          </w:p>
        </w:tc>
        <w:tc>
          <w:tcPr>
            <w:tcW w:w="6804" w:type="dxa"/>
          </w:tcPr>
          <w:p w14:paraId="7E96FA0D" w14:textId="77777777" w:rsidR="00BF2FB1" w:rsidRPr="002501D1" w:rsidRDefault="006F5DD6" w:rsidP="00BB306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 Farkındalığı</w:t>
            </w:r>
          </w:p>
        </w:tc>
      </w:tr>
      <w:tr w:rsidR="00BF2FB1" w:rsidRPr="002501D1" w14:paraId="4948B4C9" w14:textId="77777777" w:rsidTr="00102B59">
        <w:tc>
          <w:tcPr>
            <w:tcW w:w="3261" w:type="dxa"/>
          </w:tcPr>
          <w:p w14:paraId="054830A5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Kazanım/Hafta:</w:t>
            </w:r>
          </w:p>
        </w:tc>
        <w:tc>
          <w:tcPr>
            <w:tcW w:w="6804" w:type="dxa"/>
          </w:tcPr>
          <w:p w14:paraId="3D7EECA1" w14:textId="20754DB1" w:rsidR="00BF2FB1" w:rsidRPr="002501D1" w:rsidRDefault="006F5DD6" w:rsidP="00BB306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di ilgileri ile mesleklerin özelliklerini ilişkilendirir.</w:t>
            </w:r>
            <w:r w:rsidR="00BB306C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4. </w:t>
            </w:r>
            <w:r w:rsidR="00BB306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fta</w:t>
            </w:r>
          </w:p>
        </w:tc>
      </w:tr>
      <w:tr w:rsidR="00BF2FB1" w:rsidRPr="002501D1" w14:paraId="00EB3B2B" w14:textId="77777777" w:rsidTr="00102B59">
        <w:tc>
          <w:tcPr>
            <w:tcW w:w="3261" w:type="dxa"/>
          </w:tcPr>
          <w:p w14:paraId="054C6AE0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Sınıf Düzeyi:</w:t>
            </w:r>
          </w:p>
        </w:tc>
        <w:tc>
          <w:tcPr>
            <w:tcW w:w="6804" w:type="dxa"/>
          </w:tcPr>
          <w:p w14:paraId="5FACBD68" w14:textId="55AFF87F" w:rsidR="00BF2FB1" w:rsidRPr="002501D1" w:rsidRDefault="006F5DD6" w:rsidP="00BB306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</w:t>
            </w:r>
            <w:r w:rsidR="00BB306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2501D1" w14:paraId="357A67A5" w14:textId="77777777" w:rsidTr="00102B59">
        <w:tc>
          <w:tcPr>
            <w:tcW w:w="3261" w:type="dxa"/>
          </w:tcPr>
          <w:p w14:paraId="5B4981D0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Süre:</w:t>
            </w:r>
          </w:p>
        </w:tc>
        <w:tc>
          <w:tcPr>
            <w:tcW w:w="6804" w:type="dxa"/>
          </w:tcPr>
          <w:p w14:paraId="2E05F450" w14:textId="47E80C4F" w:rsidR="00BF2FB1" w:rsidRPr="002501D1" w:rsidRDefault="006F5DD6" w:rsidP="00BB306C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BB306C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501D1" w14:paraId="20ACF21F" w14:textId="77777777" w:rsidTr="00102B59">
        <w:tc>
          <w:tcPr>
            <w:tcW w:w="3261" w:type="dxa"/>
          </w:tcPr>
          <w:p w14:paraId="33E702D4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Araç-Gereçler:</w:t>
            </w:r>
          </w:p>
        </w:tc>
        <w:tc>
          <w:tcPr>
            <w:tcW w:w="6804" w:type="dxa"/>
          </w:tcPr>
          <w:p w14:paraId="40644958" w14:textId="4FA275C5" w:rsidR="00BF2FB1" w:rsidRPr="00BB306C" w:rsidRDefault="00521ACD" w:rsidP="00BB306C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B306C"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14:paraId="625E9600" w14:textId="77777777" w:rsidR="00521ACD" w:rsidRDefault="00521ACD" w:rsidP="00BB306C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2</w:t>
            </w:r>
          </w:p>
          <w:p w14:paraId="61AD6074" w14:textId="77777777" w:rsidR="00521ACD" w:rsidRDefault="00521ACD" w:rsidP="00BB306C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 Bilgi Notu</w:t>
            </w:r>
          </w:p>
          <w:p w14:paraId="46D2D11C" w14:textId="2C2D1CB9" w:rsidR="00521ACD" w:rsidRPr="002501D1" w:rsidRDefault="00616C52" w:rsidP="00BB306C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3</w:t>
            </w:r>
          </w:p>
        </w:tc>
      </w:tr>
      <w:tr w:rsidR="00BF2FB1" w:rsidRPr="002501D1" w14:paraId="22A6A564" w14:textId="77777777" w:rsidTr="00102B59">
        <w:tc>
          <w:tcPr>
            <w:tcW w:w="3261" w:type="dxa"/>
          </w:tcPr>
          <w:p w14:paraId="25D145A9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Uygulayıcı İçin Ön Hazırlık:</w:t>
            </w:r>
          </w:p>
        </w:tc>
        <w:tc>
          <w:tcPr>
            <w:tcW w:w="6804" w:type="dxa"/>
          </w:tcPr>
          <w:p w14:paraId="686A3949" w14:textId="7DCEC1EF" w:rsidR="00967F10" w:rsidRPr="00BB306C" w:rsidRDefault="00521ACD" w:rsidP="00BB306C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B306C">
              <w:rPr>
                <w:rFonts w:ascii="Times New Roman" w:hAnsi="Times New Roman"/>
                <w:sz w:val="24"/>
                <w:szCs w:val="24"/>
              </w:rPr>
              <w:t>Çalışma Yaprağı-1 ve Çalışma Yaprağı-2 öğrenci sayısı kadar çoğaltılır.</w:t>
            </w:r>
          </w:p>
          <w:p w14:paraId="6DCE6932" w14:textId="26A34A7D" w:rsidR="00521ACD" w:rsidRPr="00102B59" w:rsidRDefault="00521ACD" w:rsidP="00102B59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</w:t>
            </w:r>
            <w:r w:rsidR="008D4371">
              <w:rPr>
                <w:rFonts w:ascii="Times New Roman" w:hAnsi="Times New Roman"/>
                <w:sz w:val="24"/>
                <w:szCs w:val="24"/>
              </w:rPr>
              <w:t>nlik Bilgi Notu afiş şeklinde çıkartılı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FB1" w:rsidRPr="002501D1" w14:paraId="61B30BB5" w14:textId="77777777" w:rsidTr="00102B59">
        <w:tc>
          <w:tcPr>
            <w:tcW w:w="3261" w:type="dxa"/>
          </w:tcPr>
          <w:p w14:paraId="6E23BB7A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Süreç (Uygulama Basamakları):</w:t>
            </w:r>
          </w:p>
        </w:tc>
        <w:tc>
          <w:tcPr>
            <w:tcW w:w="6804" w:type="dxa"/>
          </w:tcPr>
          <w:p w14:paraId="6BDC2277" w14:textId="19775392" w:rsidR="004A035D" w:rsidRDefault="00521ACD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nliğin amacının öğrencilerin kendi ilgileri ile mesleklerin özelliklerini ilişkilendirmek olduğu açıklanır.</w:t>
            </w:r>
          </w:p>
          <w:p w14:paraId="772325D7" w14:textId="77777777" w:rsidR="00521ACD" w:rsidRDefault="00521ACD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alışma Yaprağı-1 ve Çalışma Yaprağı-2 öğrencilere dağıtılır.</w:t>
            </w:r>
          </w:p>
          <w:p w14:paraId="1A6F97A1" w14:textId="77777777" w:rsidR="00521ACD" w:rsidRDefault="00521ACD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Şu yönerge ile etkinlik başlatılır.</w:t>
            </w:r>
          </w:p>
          <w:p w14:paraId="4618ABF8" w14:textId="77777777" w:rsidR="00C04C27" w:rsidRDefault="00521ACD" w:rsidP="00BB306C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 xml:space="preserve">“Elinizdeki Çalışma Yaprağı-1’de bazı ilgi ifadeleri görüyorsunuz. </w:t>
            </w:r>
            <w:r w:rsidR="00C04C27">
              <w:rPr>
                <w:rFonts w:ascii="Times New Roman" w:hAnsi="Times New Roman"/>
                <w:i/>
              </w:rPr>
              <w:t xml:space="preserve">Çalışma Yaprağı-2’de ise içlerinde ilgi türleri ve numaraların bulunduğu on tane petek bulunuyor. </w:t>
            </w:r>
            <w:r w:rsidR="006E246B">
              <w:rPr>
                <w:rFonts w:ascii="Times New Roman" w:hAnsi="Times New Roman"/>
                <w:i/>
              </w:rPr>
              <w:t>Çalışma Yaprağı-1’deki</w:t>
            </w:r>
            <w:r>
              <w:rPr>
                <w:rFonts w:ascii="Times New Roman" w:hAnsi="Times New Roman"/>
                <w:i/>
              </w:rPr>
              <w:t xml:space="preserve"> ifadeleri incelemenizi istiyorum. </w:t>
            </w:r>
            <w:r w:rsidR="00A024E2">
              <w:rPr>
                <w:rFonts w:ascii="Times New Roman" w:hAnsi="Times New Roman"/>
                <w:i/>
              </w:rPr>
              <w:t xml:space="preserve">İfadelerin doğru veya yanlış cevapları yok. Hangilerinin sizin için ne kadar uygun olduğunu, sizin durumunuzu yansıttığını belirleyin. </w:t>
            </w:r>
            <w:r>
              <w:rPr>
                <w:rFonts w:ascii="Times New Roman" w:hAnsi="Times New Roman"/>
                <w:i/>
              </w:rPr>
              <w:t>Sizi yansıttığını düşündüğünüz ifadeleri</w:t>
            </w:r>
            <w:r w:rsidR="008D4371">
              <w:rPr>
                <w:rFonts w:ascii="Times New Roman" w:hAnsi="Times New Roman"/>
                <w:i/>
              </w:rPr>
              <w:t>n numaraları</w:t>
            </w:r>
            <w:r w:rsidR="00A024E2">
              <w:rPr>
                <w:rFonts w:ascii="Times New Roman" w:hAnsi="Times New Roman"/>
                <w:i/>
              </w:rPr>
              <w:t>nı</w:t>
            </w:r>
            <w:r>
              <w:rPr>
                <w:rFonts w:ascii="Times New Roman" w:hAnsi="Times New Roman"/>
                <w:i/>
              </w:rPr>
              <w:t xml:space="preserve"> Çalışma Yaprağı-2’deki peteklerin </w:t>
            </w:r>
            <w:r w:rsidR="00C04C27">
              <w:rPr>
                <w:rFonts w:ascii="Times New Roman" w:hAnsi="Times New Roman"/>
                <w:i/>
              </w:rPr>
              <w:t>içinde bulup işaretleyin. Haydi başlayalım.</w:t>
            </w:r>
            <w:r w:rsidR="008D4371">
              <w:rPr>
                <w:rFonts w:ascii="Times New Roman" w:hAnsi="Times New Roman"/>
                <w:i/>
              </w:rPr>
              <w:t>”</w:t>
            </w:r>
          </w:p>
          <w:p w14:paraId="3AAABC2E" w14:textId="0746F0A6" w:rsidR="008D4371" w:rsidRPr="00BB306C" w:rsidRDefault="008D4371" w:rsidP="007D4EF8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BB306C">
              <w:rPr>
                <w:rFonts w:ascii="Times New Roman" w:hAnsi="Times New Roman"/>
              </w:rPr>
              <w:t>Öğrenciler</w:t>
            </w:r>
            <w:r w:rsidR="00BB306C" w:rsidRPr="00BB306C">
              <w:rPr>
                <w:rFonts w:ascii="Times New Roman" w:hAnsi="Times New Roman"/>
              </w:rPr>
              <w:t>e</w:t>
            </w:r>
            <w:r w:rsidRPr="00BB306C">
              <w:rPr>
                <w:rFonts w:ascii="Times New Roman" w:hAnsi="Times New Roman"/>
              </w:rPr>
              <w:t xml:space="preserve"> çalışmaları için gereken süre verilir</w:t>
            </w:r>
            <w:r w:rsidR="00BB306C" w:rsidRPr="00BB306C">
              <w:rPr>
                <w:rFonts w:ascii="Times New Roman" w:hAnsi="Times New Roman"/>
              </w:rPr>
              <w:t xml:space="preserve"> ve </w:t>
            </w:r>
            <w:r w:rsidR="00BB306C">
              <w:rPr>
                <w:rFonts w:ascii="Times New Roman" w:hAnsi="Times New Roman"/>
              </w:rPr>
              <w:t>s</w:t>
            </w:r>
            <w:r w:rsidRPr="00BB306C">
              <w:rPr>
                <w:rFonts w:ascii="Times New Roman" w:hAnsi="Times New Roman"/>
              </w:rPr>
              <w:t xml:space="preserve">üre bitiminde </w:t>
            </w:r>
            <w:r w:rsidR="00BB306C">
              <w:rPr>
                <w:rFonts w:ascii="Times New Roman" w:hAnsi="Times New Roman"/>
              </w:rPr>
              <w:t>aşağıdaki</w:t>
            </w:r>
            <w:r w:rsidRPr="00BB306C">
              <w:rPr>
                <w:rFonts w:ascii="Times New Roman" w:hAnsi="Times New Roman"/>
              </w:rPr>
              <w:t xml:space="preserve"> yönerge verilerek gönüllü öğrencilerden cevaplar alınır:</w:t>
            </w:r>
          </w:p>
          <w:p w14:paraId="43021650" w14:textId="31EA3CCE" w:rsidR="008D4371" w:rsidRPr="008D4371" w:rsidRDefault="008D4371" w:rsidP="00BB306C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“</w:t>
            </w:r>
            <w:r w:rsidRPr="008D4371">
              <w:rPr>
                <w:rFonts w:ascii="Times New Roman" w:hAnsi="Times New Roman"/>
                <w:i/>
              </w:rPr>
              <w:t>Çalışma Yaprağı</w:t>
            </w:r>
            <w:r w:rsidR="00BB306C">
              <w:rPr>
                <w:rFonts w:ascii="Times New Roman" w:hAnsi="Times New Roman"/>
                <w:i/>
              </w:rPr>
              <w:t>-</w:t>
            </w:r>
            <w:r w:rsidRPr="008D4371">
              <w:rPr>
                <w:rFonts w:ascii="Times New Roman" w:hAnsi="Times New Roman"/>
                <w:i/>
              </w:rPr>
              <w:t xml:space="preserve">2’de en çok numara işaretlediğiniz </w:t>
            </w:r>
            <w:r>
              <w:rPr>
                <w:rFonts w:ascii="Times New Roman" w:hAnsi="Times New Roman"/>
                <w:i/>
              </w:rPr>
              <w:t>petekler sizin ilgi türlerinizi</w:t>
            </w:r>
            <w:r w:rsidRPr="008D4371">
              <w:rPr>
                <w:rFonts w:ascii="Times New Roman" w:hAnsi="Times New Roman"/>
                <w:i/>
              </w:rPr>
              <w:t xml:space="preserve"> gösteriyor olabilir mi?</w:t>
            </w:r>
            <w:r>
              <w:rPr>
                <w:rFonts w:ascii="Times New Roman" w:hAnsi="Times New Roman"/>
                <w:i/>
              </w:rPr>
              <w:t>”</w:t>
            </w:r>
          </w:p>
          <w:p w14:paraId="421EE097" w14:textId="23619415" w:rsidR="006E246B" w:rsidRDefault="00BB306C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şağıdaki</w:t>
            </w:r>
            <w:r w:rsidR="006E246B">
              <w:rPr>
                <w:rFonts w:ascii="Times New Roman" w:hAnsi="Times New Roman"/>
              </w:rPr>
              <w:t xml:space="preserve"> yönerge ile etkinlik devam ettirilir</w:t>
            </w:r>
            <w:r>
              <w:rPr>
                <w:rFonts w:ascii="Times New Roman" w:hAnsi="Times New Roman"/>
              </w:rPr>
              <w:t>:</w:t>
            </w:r>
          </w:p>
          <w:p w14:paraId="359ADF6A" w14:textId="77777777" w:rsidR="006E246B" w:rsidRDefault="006E246B" w:rsidP="00BB306C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 xml:space="preserve">“İçindeki numaralardan en çok işaretlediğiniz petekler sizin ilgi türlerinizi gösteriyor. İlgi </w:t>
            </w:r>
            <w:r w:rsidR="00A024E2">
              <w:rPr>
                <w:rFonts w:ascii="Times New Roman" w:hAnsi="Times New Roman"/>
                <w:i/>
              </w:rPr>
              <w:t xml:space="preserve">ve isteklerimizin farkına varmak, </w:t>
            </w:r>
            <w:r>
              <w:rPr>
                <w:rFonts w:ascii="Times New Roman" w:hAnsi="Times New Roman"/>
                <w:i/>
              </w:rPr>
              <w:t xml:space="preserve">hangi meslek </w:t>
            </w:r>
            <w:r w:rsidR="00A024E2">
              <w:rPr>
                <w:rFonts w:ascii="Times New Roman" w:hAnsi="Times New Roman"/>
                <w:i/>
              </w:rPr>
              <w:t xml:space="preserve">alanına yönelebileceğimizi seçerken bize yardımcı olur. </w:t>
            </w:r>
            <w:r w:rsidR="000B0FDC">
              <w:rPr>
                <w:rFonts w:ascii="Times New Roman" w:hAnsi="Times New Roman"/>
                <w:i/>
              </w:rPr>
              <w:t xml:space="preserve">Yapılan mesleğe karşı ilgi duymak, bireyin işinden zevk alması ve yorgunluk hissetmemesinde büyük rol oynar. </w:t>
            </w:r>
            <w:r w:rsidR="00A024E2">
              <w:rPr>
                <w:rFonts w:ascii="Times New Roman" w:hAnsi="Times New Roman"/>
                <w:i/>
              </w:rPr>
              <w:t>Şimdi içindeki numaraları işaretlediğiniz peteklere uygun meslekleri düşünmenizi istiyorum. Hangi petek ile hangi mesleğin ilişkilendirilebileceğini düşünerek peteklerin içine bu meslekleri yazın.</w:t>
            </w:r>
            <w:r w:rsidR="008D4371">
              <w:rPr>
                <w:rFonts w:ascii="Times New Roman" w:hAnsi="Times New Roman"/>
                <w:i/>
              </w:rPr>
              <w:t xml:space="preserve"> Bu sırada tahtaya astığım afişten yararlanabilirsiniz.”</w:t>
            </w:r>
          </w:p>
          <w:p w14:paraId="1179C831" w14:textId="5C72FB85" w:rsidR="00A024E2" w:rsidRDefault="00A024E2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 çalışırken</w:t>
            </w:r>
            <w:r w:rsidR="008D4371">
              <w:rPr>
                <w:rFonts w:ascii="Times New Roman" w:hAnsi="Times New Roman"/>
              </w:rPr>
              <w:t xml:space="preserve"> tahtaya Etkinlik Bilgi Notu asılır. </w:t>
            </w:r>
            <w:r w:rsidR="008D4371">
              <w:rPr>
                <w:rFonts w:ascii="Times New Roman" w:hAnsi="Times New Roman"/>
              </w:rPr>
              <w:lastRenderedPageBreak/>
              <w:t>Öğrencilerin</w:t>
            </w:r>
            <w:r>
              <w:rPr>
                <w:rFonts w:ascii="Times New Roman" w:hAnsi="Times New Roman"/>
              </w:rPr>
              <w:t xml:space="preserve"> hangi meslekleri yazdıkları incelenir ve Etkinlik Bilgi Notu’ndan yararlanarak yanlış veya eksikler için yol gösterilir. </w:t>
            </w:r>
          </w:p>
          <w:p w14:paraId="0801BBBF" w14:textId="77777777" w:rsidR="00A44924" w:rsidRDefault="00A44924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üre bitiminde gönüllü öğrencilerden kendilerinde hangi ilgi türlerini gördükleri ve buralara hangi meslekleri yazdıkları ile ilgili paylaşımlar alınır.</w:t>
            </w:r>
          </w:p>
          <w:p w14:paraId="458C4DDA" w14:textId="27118A28" w:rsidR="00A44924" w:rsidRPr="00A44924" w:rsidRDefault="00A44924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üreç</w:t>
            </w:r>
            <w:r w:rsidR="00BB306C">
              <w:rPr>
                <w:rFonts w:ascii="Times New Roman" w:hAnsi="Times New Roman"/>
              </w:rPr>
              <w:t xml:space="preserve"> aşağıdaki</w:t>
            </w:r>
            <w:r>
              <w:rPr>
                <w:rFonts w:ascii="Times New Roman" w:hAnsi="Times New Roman"/>
              </w:rPr>
              <w:t xml:space="preserve"> tartışma soruları ile değerlendiril</w:t>
            </w:r>
            <w:r w:rsidR="00BB306C">
              <w:rPr>
                <w:rFonts w:ascii="Times New Roman" w:hAnsi="Times New Roman"/>
              </w:rPr>
              <w:t>ir:</w:t>
            </w:r>
          </w:p>
          <w:p w14:paraId="32937844" w14:textId="77777777" w:rsidR="00A44924" w:rsidRDefault="00A44924" w:rsidP="00BB306C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endi ilgilerimizin farkında olmak ilerde hangi mesleği seçeceğimiz konusunda bize nasıl bir fayda sağlayabilir?</w:t>
            </w:r>
          </w:p>
          <w:p w14:paraId="5E799AE6" w14:textId="77777777" w:rsidR="00A44924" w:rsidRDefault="00A44924" w:rsidP="00BB306C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lgiler ve mesleki özellikler arasında nasıl bir ilişki olabilir?</w:t>
            </w:r>
          </w:p>
          <w:p w14:paraId="7A384D5B" w14:textId="77777777" w:rsidR="00A44924" w:rsidRDefault="00A44924" w:rsidP="00BB306C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endi ilgileriniz doğrultusunda peteklere yazdığınız mesleklerin sizin için uygun olduğunu düşünüyor musunuz? Neden?</w:t>
            </w:r>
          </w:p>
          <w:p w14:paraId="294FA93F" w14:textId="77777777" w:rsidR="00A44924" w:rsidRDefault="00D91850" w:rsidP="00BB306C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rada yazılanların dışında ilgileriniz var mı? Varsa bunları hangi mesleklerle ilişkilendirebilirsiniz</w:t>
            </w:r>
            <w:r w:rsidR="00BB306C">
              <w:rPr>
                <w:rFonts w:ascii="Times New Roman" w:hAnsi="Times New Roman"/>
              </w:rPr>
              <w:t>?</w:t>
            </w:r>
          </w:p>
          <w:p w14:paraId="65551925" w14:textId="77777777" w:rsidR="00BB306C" w:rsidRDefault="00BB306C" w:rsidP="00BB306C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in paylaşımları alındıktan sonra aşağıdakine benzer bir açıklama ile süreç sonlandırılır:</w:t>
            </w:r>
          </w:p>
          <w:p w14:paraId="5CFC9A29" w14:textId="798EB0C1" w:rsidR="00BB306C" w:rsidRPr="00A024E2" w:rsidRDefault="00102B59" w:rsidP="00BB306C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>“Sevgili öğrenciler, yapmaktan hoşlandığımız etkinlikler bizlerin ilgileri hakkında ipuçları vermektedir. İlgi duyduğumuz alanlarla mesleklerin özelliklerini eşleştirebilmek önemlidir. Y</w:t>
            </w:r>
            <w:r w:rsidR="00BB306C">
              <w:rPr>
                <w:rFonts w:ascii="Times New Roman" w:hAnsi="Times New Roman"/>
                <w:i/>
              </w:rPr>
              <w:t>apılan mesleğe karşı ilgi duymak, bireyin işinden zevk alması ve yorgunluk hissetmemesinde büyük rol oyna</w:t>
            </w:r>
            <w:r>
              <w:rPr>
                <w:rFonts w:ascii="Times New Roman" w:hAnsi="Times New Roman"/>
                <w:i/>
              </w:rPr>
              <w:t>yabilir.”</w:t>
            </w:r>
          </w:p>
        </w:tc>
      </w:tr>
      <w:tr w:rsidR="00BF2FB1" w:rsidRPr="002501D1" w14:paraId="69039844" w14:textId="77777777" w:rsidTr="00102B59">
        <w:tc>
          <w:tcPr>
            <w:tcW w:w="3261" w:type="dxa"/>
          </w:tcPr>
          <w:p w14:paraId="2CD4FF6A" w14:textId="77777777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lastRenderedPageBreak/>
              <w:t>Kazanımın Değerlendirilmesi:</w:t>
            </w:r>
          </w:p>
        </w:tc>
        <w:tc>
          <w:tcPr>
            <w:tcW w:w="6804" w:type="dxa"/>
          </w:tcPr>
          <w:p w14:paraId="02574520" w14:textId="6DB341F2" w:rsidR="00837935" w:rsidRPr="00102B59" w:rsidRDefault="00D91850" w:rsidP="00102B59">
            <w:pPr>
              <w:pStyle w:val="ListeParagraf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2B59">
              <w:rPr>
                <w:rFonts w:ascii="Times New Roman" w:hAnsi="Times New Roman"/>
                <w:sz w:val="24"/>
                <w:szCs w:val="24"/>
              </w:rPr>
              <w:t xml:space="preserve">Öğrencilerden bir hafta içinde </w:t>
            </w:r>
            <w:r w:rsidR="00464515" w:rsidRPr="00102B59">
              <w:rPr>
                <w:rFonts w:ascii="Times New Roman" w:hAnsi="Times New Roman"/>
                <w:sz w:val="24"/>
                <w:szCs w:val="24"/>
              </w:rPr>
              <w:t>mesleği</w:t>
            </w:r>
            <w:r w:rsidR="000B0FDC" w:rsidRPr="00102B59">
              <w:rPr>
                <w:rFonts w:ascii="Times New Roman" w:hAnsi="Times New Roman"/>
                <w:sz w:val="24"/>
                <w:szCs w:val="24"/>
              </w:rPr>
              <w:t>nde başarılı,</w:t>
            </w:r>
            <w:r w:rsidRPr="00102B59">
              <w:rPr>
                <w:rFonts w:ascii="Times New Roman" w:hAnsi="Times New Roman"/>
                <w:sz w:val="24"/>
                <w:szCs w:val="24"/>
              </w:rPr>
              <w:t xml:space="preserve"> tanınmış</w:t>
            </w:r>
            <w:r w:rsidR="00464515" w:rsidRPr="00102B59">
              <w:rPr>
                <w:rFonts w:ascii="Times New Roman" w:hAnsi="Times New Roman"/>
                <w:sz w:val="24"/>
                <w:szCs w:val="24"/>
              </w:rPr>
              <w:t xml:space="preserve"> bir kişinin </w:t>
            </w:r>
            <w:r w:rsidR="000B0FDC" w:rsidRPr="00102B59">
              <w:rPr>
                <w:rFonts w:ascii="Times New Roman" w:hAnsi="Times New Roman"/>
                <w:sz w:val="24"/>
                <w:szCs w:val="24"/>
              </w:rPr>
              <w:t xml:space="preserve">(bilim insanı, sanatçı vb.) </w:t>
            </w:r>
            <w:r w:rsidR="00464515" w:rsidRPr="00102B59">
              <w:rPr>
                <w:rFonts w:ascii="Times New Roman" w:hAnsi="Times New Roman"/>
                <w:sz w:val="24"/>
                <w:szCs w:val="24"/>
              </w:rPr>
              <w:t>hayatını araştırarak ilgileri ve istekleri hakkında bilgi sahibi olmaları istenir. Daha sonra ilgileri ve mesleklerinin özelliklerini ilişkilendirerek Çalışma Yaprağı-3’e not etmeleri istenir.</w:t>
            </w:r>
          </w:p>
        </w:tc>
      </w:tr>
      <w:tr w:rsidR="00BF2FB1" w:rsidRPr="002501D1" w14:paraId="5C641994" w14:textId="77777777" w:rsidTr="00102B59">
        <w:tc>
          <w:tcPr>
            <w:tcW w:w="3261" w:type="dxa"/>
          </w:tcPr>
          <w:p w14:paraId="49F55906" w14:textId="49DA74B8" w:rsidR="00BF2FB1" w:rsidRPr="00BB306C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BB306C">
              <w:rPr>
                <w:rFonts w:ascii="Times New Roman" w:hAnsi="Times New Roman" w:cs="Times New Roman"/>
                <w:b/>
              </w:rPr>
              <w:t>Uygulayıcıya Not:</w:t>
            </w:r>
          </w:p>
        </w:tc>
        <w:tc>
          <w:tcPr>
            <w:tcW w:w="6804" w:type="dxa"/>
          </w:tcPr>
          <w:p w14:paraId="6465105F" w14:textId="1363F1FB" w:rsidR="00BF2FB1" w:rsidRPr="00102B59" w:rsidRDefault="00464515" w:rsidP="00102B59">
            <w:pPr>
              <w:pStyle w:val="ListeParagraf"/>
              <w:numPr>
                <w:ilvl w:val="0"/>
                <w:numId w:val="34"/>
              </w:numPr>
              <w:spacing w:after="0"/>
              <w:ind w:left="73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2B59">
              <w:rPr>
                <w:rFonts w:ascii="Times New Roman" w:hAnsi="Times New Roman"/>
                <w:sz w:val="24"/>
                <w:szCs w:val="24"/>
              </w:rPr>
              <w:t>Etkinlik Bilgi Notu’ndaki mesleklere, öğrencilerinizin ilgilerine uygun eklemeler yap</w:t>
            </w:r>
            <w:r w:rsidR="00102B59">
              <w:rPr>
                <w:rFonts w:ascii="Times New Roman" w:hAnsi="Times New Roman"/>
                <w:sz w:val="24"/>
                <w:szCs w:val="24"/>
              </w:rPr>
              <w:t>ılabilir.</w:t>
            </w:r>
          </w:p>
          <w:p w14:paraId="4C53776C" w14:textId="77777777" w:rsidR="008D4371" w:rsidRDefault="008D4371" w:rsidP="00102B59">
            <w:pPr>
              <w:pStyle w:val="ListeParagraf"/>
              <w:numPr>
                <w:ilvl w:val="0"/>
                <w:numId w:val="34"/>
              </w:numPr>
              <w:spacing w:after="0"/>
              <w:ind w:left="73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 Bilgi Notu’nu afiş olarak çıkarmak yerine tahtaya yansıtabilir</w:t>
            </w:r>
            <w:r w:rsidR="00102B59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1FD11BE" w14:textId="77777777" w:rsidR="00B05B98" w:rsidRDefault="00B05B98" w:rsidP="00B05B98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7AE2CD6" w14:textId="77777777" w:rsidR="00B05B98" w:rsidRDefault="00B05B98" w:rsidP="00B05B98">
            <w:pPr>
              <w:spacing w:after="0"/>
              <w:ind w:left="73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57B5BA79" w14:textId="43BF2F97" w:rsidR="00B05B98" w:rsidRDefault="00477B6E" w:rsidP="00B05B98">
            <w:pPr>
              <w:pStyle w:val="ListeParagraf"/>
              <w:numPr>
                <w:ilvl w:val="0"/>
                <w:numId w:val="40"/>
              </w:numPr>
              <w:spacing w:after="0"/>
              <w:ind w:left="745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B05B98">
              <w:rPr>
                <w:rFonts w:ascii="Times New Roman" w:hAnsi="Times New Roman"/>
                <w:sz w:val="24"/>
                <w:szCs w:val="24"/>
              </w:rPr>
              <w:t>1 ve 2 de yer alan yazıların puntoları büyütülerek, kontast renkte bir zemin üzerine yapıştırılarak veya dokunsal özellikler eklenerek görme bakımından işlevsel hale getirilebilir.</w:t>
            </w:r>
          </w:p>
          <w:p w14:paraId="546EA6DC" w14:textId="77777777" w:rsidR="00B05B98" w:rsidRDefault="00B05B98" w:rsidP="00B05B98">
            <w:pPr>
              <w:pStyle w:val="ListeParagraf"/>
              <w:numPr>
                <w:ilvl w:val="0"/>
                <w:numId w:val="40"/>
              </w:numPr>
              <w:spacing w:after="0"/>
              <w:ind w:left="745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</w:t>
            </w: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</w:rPr>
              <w:t>praklarının doldurulma sürecinde öğrencilere bireysel destek olunabilir.</w:t>
            </w:r>
          </w:p>
          <w:p w14:paraId="1431FA82" w14:textId="592A0F1C" w:rsidR="00B05B98" w:rsidRPr="00B05B98" w:rsidRDefault="00B05B98" w:rsidP="00B05B98">
            <w:pPr>
              <w:pStyle w:val="ListeParagraf"/>
              <w:numPr>
                <w:ilvl w:val="0"/>
                <w:numId w:val="40"/>
              </w:numPr>
              <w:spacing w:after="0"/>
              <w:ind w:left="745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rular basitleştirilerek öğrencilerin etkinlik sürecine katılımları artırılabilir.</w:t>
            </w:r>
          </w:p>
        </w:tc>
      </w:tr>
      <w:tr w:rsidR="00BB306C" w:rsidRPr="002501D1" w14:paraId="00A8A4B7" w14:textId="77777777" w:rsidTr="00102B59">
        <w:tc>
          <w:tcPr>
            <w:tcW w:w="3261" w:type="dxa"/>
          </w:tcPr>
          <w:p w14:paraId="1C9F1252" w14:textId="194AFA58" w:rsidR="00BB306C" w:rsidRPr="00BB306C" w:rsidRDefault="00BB306C" w:rsidP="00BF2FB1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bookmarkStart w:id="1" w:name="_Toc45900416"/>
            <w:r w:rsidRPr="00BB306C">
              <w:rPr>
                <w:rFonts w:ascii="Times New Roman" w:hAnsi="Times New Roman" w:cs="Times New Roman"/>
                <w:b/>
              </w:rPr>
              <w:t>Etkinliği Geliştiren:</w:t>
            </w:r>
          </w:p>
        </w:tc>
        <w:tc>
          <w:tcPr>
            <w:tcW w:w="6804" w:type="dxa"/>
          </w:tcPr>
          <w:p w14:paraId="1D8E8C4A" w14:textId="1453F89A" w:rsidR="00BB306C" w:rsidRPr="00BB306C" w:rsidRDefault="00BB306C" w:rsidP="00BB306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übra K</w:t>
            </w:r>
            <w:r w:rsidR="00F732D0">
              <w:rPr>
                <w:rFonts w:ascii="Times New Roman" w:hAnsi="Times New Roman"/>
                <w:sz w:val="24"/>
                <w:szCs w:val="24"/>
              </w:rPr>
              <w:t>aradağ</w:t>
            </w:r>
          </w:p>
        </w:tc>
      </w:tr>
    </w:tbl>
    <w:p w14:paraId="686BDE9C" w14:textId="45950DD2" w:rsidR="00532487" w:rsidRDefault="00320CFB" w:rsidP="00532487"/>
    <w:p w14:paraId="7DFB44D2" w14:textId="12EFD9A2" w:rsidR="00102B59" w:rsidRDefault="00102B59" w:rsidP="00102B59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____________________________________________</w:t>
      </w:r>
    </w:p>
    <w:p w14:paraId="427B51E7" w14:textId="45AFA289" w:rsidR="005A075B" w:rsidRPr="00102B59" w:rsidRDefault="005A075B" w:rsidP="00102B59">
      <w:pPr>
        <w:rPr>
          <w:rFonts w:ascii="Times New Roman" w:hAnsi="Times New Roman" w:cs="Times New Roman"/>
          <w:b/>
          <w:sz w:val="20"/>
          <w:szCs w:val="20"/>
        </w:rPr>
      </w:pPr>
      <w:r w:rsidRPr="00102B59">
        <w:rPr>
          <w:rFonts w:ascii="Times New Roman" w:hAnsi="Times New Roman" w:cs="Times New Roman"/>
          <w:b/>
          <w:sz w:val="20"/>
          <w:szCs w:val="20"/>
        </w:rPr>
        <w:t>KAYNAKÇA</w:t>
      </w:r>
    </w:p>
    <w:p w14:paraId="696B9095" w14:textId="300D02D6" w:rsidR="0067200B" w:rsidRPr="00102B59" w:rsidRDefault="0067200B" w:rsidP="00102B59">
      <w:pPr>
        <w:ind w:left="709" w:hanging="709"/>
        <w:jc w:val="both"/>
        <w:rPr>
          <w:rFonts w:ascii="Times New Roman" w:hAnsi="Times New Roman" w:cs="Times New Roman"/>
          <w:sz w:val="20"/>
          <w:szCs w:val="20"/>
        </w:rPr>
      </w:pPr>
      <w:r w:rsidRPr="00102B59">
        <w:rPr>
          <w:rFonts w:ascii="Times New Roman" w:hAnsi="Times New Roman" w:cs="Times New Roman"/>
          <w:sz w:val="20"/>
          <w:szCs w:val="20"/>
        </w:rPr>
        <w:t>Mesleki Eğilim Belirleme Envanteri.  (2020, 22 Ağustos). Erişim Adresi:</w:t>
      </w:r>
      <w:r w:rsidR="00102B59" w:rsidRPr="00102B59">
        <w:rPr>
          <w:rFonts w:ascii="Times New Roman" w:hAnsi="Times New Roman" w:cs="Times New Roman"/>
          <w:sz w:val="20"/>
          <w:szCs w:val="20"/>
        </w:rPr>
        <w:t xml:space="preserve"> </w:t>
      </w:r>
      <w:r w:rsidRPr="00102B59">
        <w:rPr>
          <w:rFonts w:ascii="Times New Roman" w:hAnsi="Times New Roman" w:cs="Times New Roman"/>
          <w:sz w:val="20"/>
          <w:szCs w:val="20"/>
        </w:rPr>
        <w:t>meb.k12.tr/meb_iys_dosyalar/64/01/738240/dosyalar/2018_03/15145322_mesleki_egilim_belirleme_testi.pdf</w:t>
      </w:r>
    </w:p>
    <w:p w14:paraId="4F26BA67" w14:textId="4D8014ED" w:rsidR="0067200B" w:rsidRPr="00102B59" w:rsidRDefault="0067200B" w:rsidP="00102B59">
      <w:pPr>
        <w:ind w:left="709" w:hanging="709"/>
        <w:jc w:val="both"/>
        <w:rPr>
          <w:rFonts w:cs="Times New Roman"/>
          <w:sz w:val="18"/>
          <w:szCs w:val="18"/>
        </w:rPr>
      </w:pPr>
      <w:r w:rsidRPr="00102B59">
        <w:rPr>
          <w:rFonts w:ascii="Times New Roman" w:hAnsi="Times New Roman" w:cs="Times New Roman"/>
          <w:sz w:val="20"/>
          <w:szCs w:val="20"/>
        </w:rPr>
        <w:t xml:space="preserve">Özoğlu, S. Ç. (1977). </w:t>
      </w:r>
      <w:r w:rsidRPr="00102B59">
        <w:rPr>
          <w:rFonts w:ascii="Times New Roman" w:hAnsi="Times New Roman" w:cs="Times New Roman"/>
          <w:i/>
          <w:sz w:val="20"/>
          <w:szCs w:val="20"/>
        </w:rPr>
        <w:t>Kuder ilgi alanları tercihi envanteri, mesleki form CH el kitabı.</w:t>
      </w:r>
      <w:r w:rsidRPr="00102B59">
        <w:rPr>
          <w:rFonts w:ascii="Times New Roman" w:hAnsi="Times New Roman" w:cs="Times New Roman"/>
          <w:sz w:val="20"/>
          <w:szCs w:val="20"/>
        </w:rPr>
        <w:t xml:space="preserve"> Ankara: Ankara Üniversitesi Basımevi.</w:t>
      </w:r>
    </w:p>
    <w:p w14:paraId="0217D2DB" w14:textId="77777777" w:rsidR="00102B59" w:rsidRDefault="00102B5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F7C6EE1" w14:textId="01C7BEEE" w:rsidR="00616C52" w:rsidRPr="00616C52" w:rsidRDefault="00102B59" w:rsidP="00616C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6C52">
        <w:rPr>
          <w:rFonts w:ascii="Times New Roman" w:hAnsi="Times New Roman" w:cs="Times New Roman"/>
          <w:b/>
          <w:sz w:val="24"/>
          <w:szCs w:val="24"/>
        </w:rPr>
        <w:t>Çalışma Yaprağı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616C52">
        <w:rPr>
          <w:rFonts w:ascii="Times New Roman" w:hAnsi="Times New Roman" w:cs="Times New Roman"/>
          <w:b/>
          <w:sz w:val="24"/>
          <w:szCs w:val="24"/>
        </w:rPr>
        <w:t>1</w:t>
      </w:r>
    </w:p>
    <w:p w14:paraId="03B678BF" w14:textId="77777777" w:rsidR="00616C52" w:rsidRPr="00616C52" w:rsidRDefault="00616C52" w:rsidP="00616C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6C52">
        <w:rPr>
          <w:rFonts w:ascii="Times New Roman" w:hAnsi="Times New Roman" w:cs="Times New Roman"/>
          <w:b/>
          <w:sz w:val="24"/>
          <w:szCs w:val="24"/>
        </w:rPr>
        <w:t>İLGİ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29"/>
        <w:gridCol w:w="4629"/>
      </w:tblGrid>
      <w:tr w:rsidR="00616C52" w:rsidRPr="00616C52" w14:paraId="249F7958" w14:textId="77777777" w:rsidTr="0056617F">
        <w:trPr>
          <w:trHeight w:val="1073"/>
        </w:trPr>
        <w:tc>
          <w:tcPr>
            <w:tcW w:w="4629" w:type="dxa"/>
          </w:tcPr>
          <w:p w14:paraId="0A42E40C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Seyahat ederken özellikle tarladaki ürüne dikkat etmek.</w:t>
            </w:r>
          </w:p>
        </w:tc>
        <w:tc>
          <w:tcPr>
            <w:tcW w:w="4629" w:type="dxa"/>
          </w:tcPr>
          <w:p w14:paraId="43335DBA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Hesap makinesini kullanmak</w:t>
            </w:r>
          </w:p>
        </w:tc>
      </w:tr>
      <w:tr w:rsidR="00616C52" w:rsidRPr="00616C52" w14:paraId="04A5E71F" w14:textId="77777777" w:rsidTr="0056617F">
        <w:trPr>
          <w:trHeight w:val="1073"/>
        </w:trPr>
        <w:tc>
          <w:tcPr>
            <w:tcW w:w="4629" w:type="dxa"/>
          </w:tcPr>
          <w:p w14:paraId="14FEF77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r lokantada müşterilerin hesaplarını tespit etmek.</w:t>
            </w:r>
          </w:p>
        </w:tc>
        <w:tc>
          <w:tcPr>
            <w:tcW w:w="4629" w:type="dxa"/>
          </w:tcPr>
          <w:p w14:paraId="1468698C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r resim kursuna gitmek</w:t>
            </w:r>
          </w:p>
        </w:tc>
      </w:tr>
      <w:tr w:rsidR="00616C52" w:rsidRPr="00616C52" w14:paraId="191A41E3" w14:textId="77777777" w:rsidTr="0056617F">
        <w:trPr>
          <w:trHeight w:val="1073"/>
        </w:trPr>
        <w:tc>
          <w:tcPr>
            <w:tcW w:w="4629" w:type="dxa"/>
          </w:tcPr>
          <w:p w14:paraId="6BA039C5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Söz söyleme ve ikna etme kabiliyetine sahip olmak</w:t>
            </w:r>
          </w:p>
        </w:tc>
        <w:tc>
          <w:tcPr>
            <w:tcW w:w="4629" w:type="dxa"/>
          </w:tcPr>
          <w:p w14:paraId="7CD52C87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İnsan vücudunun işleyişini incelemek</w:t>
            </w:r>
          </w:p>
        </w:tc>
      </w:tr>
      <w:tr w:rsidR="00616C52" w:rsidRPr="00616C52" w14:paraId="0E616E84" w14:textId="77777777" w:rsidTr="0056617F">
        <w:trPr>
          <w:trHeight w:val="1073"/>
        </w:trPr>
        <w:tc>
          <w:tcPr>
            <w:tcW w:w="4629" w:type="dxa"/>
          </w:tcPr>
          <w:p w14:paraId="1F5E6B46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Denizin dibini ve suları araştırmak</w:t>
            </w:r>
          </w:p>
        </w:tc>
        <w:tc>
          <w:tcPr>
            <w:tcW w:w="4629" w:type="dxa"/>
          </w:tcPr>
          <w:p w14:paraId="04460CB0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Gezilerde fotoğraf makinesi taşımak</w:t>
            </w:r>
          </w:p>
        </w:tc>
      </w:tr>
      <w:tr w:rsidR="00616C52" w:rsidRPr="00616C52" w14:paraId="61E9763C" w14:textId="77777777" w:rsidTr="0056617F">
        <w:trPr>
          <w:trHeight w:val="1073"/>
        </w:trPr>
        <w:tc>
          <w:tcPr>
            <w:tcW w:w="4629" w:type="dxa"/>
          </w:tcPr>
          <w:p w14:paraId="4AD988BB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r başkasına yapılan haksızlığa karşı koymak</w:t>
            </w:r>
          </w:p>
        </w:tc>
        <w:tc>
          <w:tcPr>
            <w:tcW w:w="4629" w:type="dxa"/>
          </w:tcPr>
          <w:p w14:paraId="165F526A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lim müzesini gezmek</w:t>
            </w:r>
          </w:p>
        </w:tc>
      </w:tr>
      <w:tr w:rsidR="00616C52" w:rsidRPr="00616C52" w14:paraId="52F607BE" w14:textId="77777777" w:rsidTr="0056617F">
        <w:trPr>
          <w:trHeight w:val="1073"/>
        </w:trPr>
        <w:tc>
          <w:tcPr>
            <w:tcW w:w="4629" w:type="dxa"/>
          </w:tcPr>
          <w:p w14:paraId="5469D1CF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İnsanlardaki psikolojik sorunların sebeplerini incelemek</w:t>
            </w:r>
          </w:p>
        </w:tc>
        <w:tc>
          <w:tcPr>
            <w:tcW w:w="4629" w:type="dxa"/>
          </w:tcPr>
          <w:p w14:paraId="7AA2CF42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Evdeki eski mobilyaları onarmak     </w:t>
            </w:r>
          </w:p>
        </w:tc>
      </w:tr>
      <w:tr w:rsidR="00616C52" w:rsidRPr="00616C52" w14:paraId="40DF7F9F" w14:textId="77777777" w:rsidTr="0056617F">
        <w:trPr>
          <w:trHeight w:val="1073"/>
        </w:trPr>
        <w:tc>
          <w:tcPr>
            <w:tcW w:w="4629" w:type="dxa"/>
          </w:tcPr>
          <w:p w14:paraId="4393EC19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r tiyatro oyununun müziklerini yapmayı hayal etmek.</w:t>
            </w:r>
          </w:p>
        </w:tc>
        <w:tc>
          <w:tcPr>
            <w:tcW w:w="4629" w:type="dxa"/>
          </w:tcPr>
          <w:p w14:paraId="1CD56063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Ormanda tatil yapmak    </w:t>
            </w:r>
          </w:p>
        </w:tc>
      </w:tr>
      <w:tr w:rsidR="00616C52" w:rsidRPr="00616C52" w14:paraId="294A4ED4" w14:textId="77777777" w:rsidTr="0056617F">
        <w:trPr>
          <w:trHeight w:val="1073"/>
        </w:trPr>
        <w:tc>
          <w:tcPr>
            <w:tcW w:w="4629" w:type="dxa"/>
          </w:tcPr>
          <w:p w14:paraId="592FBF71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El becerisi gerektiren işleri titizlikle yapmak</w:t>
            </w:r>
          </w:p>
        </w:tc>
        <w:tc>
          <w:tcPr>
            <w:tcW w:w="4629" w:type="dxa"/>
          </w:tcPr>
          <w:p w14:paraId="17D0333C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İnsanları etkilemenin yollarını öğrenmek</w:t>
            </w:r>
          </w:p>
        </w:tc>
      </w:tr>
      <w:tr w:rsidR="00616C52" w:rsidRPr="00616C52" w14:paraId="2B035200" w14:textId="77777777" w:rsidTr="0056617F">
        <w:trPr>
          <w:trHeight w:val="1073"/>
        </w:trPr>
        <w:tc>
          <w:tcPr>
            <w:tcW w:w="4629" w:type="dxa"/>
          </w:tcPr>
          <w:p w14:paraId="22BEE02D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elli bir noktadan geçen taşıtları saymak.</w:t>
            </w:r>
          </w:p>
        </w:tc>
        <w:tc>
          <w:tcPr>
            <w:tcW w:w="4629" w:type="dxa"/>
          </w:tcPr>
          <w:p w14:paraId="0FAAEAED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İşlemeyen bir oyuncağı açıp nasıl tamir edileceğine bakmak.   </w:t>
            </w:r>
          </w:p>
        </w:tc>
      </w:tr>
      <w:tr w:rsidR="00616C52" w:rsidRPr="00616C52" w14:paraId="3D8F5593" w14:textId="77777777" w:rsidTr="0056617F">
        <w:trPr>
          <w:trHeight w:val="1073"/>
        </w:trPr>
        <w:tc>
          <w:tcPr>
            <w:tcW w:w="4629" w:type="dxa"/>
          </w:tcPr>
          <w:p w14:paraId="396DA3EA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Balık tutmaya gitmek.   </w:t>
            </w:r>
          </w:p>
        </w:tc>
        <w:tc>
          <w:tcPr>
            <w:tcW w:w="4629" w:type="dxa"/>
          </w:tcPr>
          <w:p w14:paraId="3E3620A6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Münazaralara katılmak</w:t>
            </w:r>
          </w:p>
        </w:tc>
      </w:tr>
    </w:tbl>
    <w:p w14:paraId="3ED2B701" w14:textId="77777777" w:rsidR="00616C52" w:rsidRPr="00616C52" w:rsidRDefault="00616C52" w:rsidP="00616C52">
      <w:pPr>
        <w:rPr>
          <w:rFonts w:ascii="Times New Roman" w:hAnsi="Times New Roman" w:cs="Times New Roman"/>
          <w:sz w:val="24"/>
          <w:szCs w:val="24"/>
        </w:rPr>
      </w:pPr>
    </w:p>
    <w:p w14:paraId="34C36998" w14:textId="77777777" w:rsidR="00616C52" w:rsidRDefault="00616C52" w:rsidP="00616C52">
      <w:pPr>
        <w:tabs>
          <w:tab w:val="left" w:pos="1830"/>
        </w:tabs>
        <w:rPr>
          <w:rFonts w:ascii="Times New Roman" w:hAnsi="Times New Roman" w:cs="Times New Roman"/>
          <w:sz w:val="24"/>
          <w:szCs w:val="24"/>
        </w:rPr>
      </w:pPr>
      <w:r w:rsidRPr="00616C52">
        <w:rPr>
          <w:rFonts w:ascii="Times New Roman" w:hAnsi="Times New Roman" w:cs="Times New Roman"/>
          <w:sz w:val="24"/>
          <w:szCs w:val="24"/>
        </w:rPr>
        <w:tab/>
      </w:r>
    </w:p>
    <w:p w14:paraId="47B6C9F4" w14:textId="77777777" w:rsidR="00616C52" w:rsidRPr="00616C52" w:rsidRDefault="00616C52" w:rsidP="00616C52">
      <w:pPr>
        <w:tabs>
          <w:tab w:val="left" w:pos="1830"/>
        </w:tabs>
        <w:rPr>
          <w:rFonts w:ascii="Times New Roman" w:hAnsi="Times New Roman" w:cs="Times New Roman"/>
          <w:sz w:val="24"/>
          <w:szCs w:val="24"/>
        </w:rPr>
      </w:pPr>
    </w:p>
    <w:p w14:paraId="4A6E7865" w14:textId="77777777" w:rsidR="00616C52" w:rsidRPr="00616C52" w:rsidRDefault="00616C52" w:rsidP="00616C5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83"/>
        <w:gridCol w:w="4583"/>
      </w:tblGrid>
      <w:tr w:rsidR="00616C52" w:rsidRPr="00616C52" w14:paraId="4047C922" w14:textId="77777777" w:rsidTr="0056617F">
        <w:trPr>
          <w:trHeight w:val="1262"/>
        </w:trPr>
        <w:tc>
          <w:tcPr>
            <w:tcW w:w="4583" w:type="dxa"/>
          </w:tcPr>
          <w:p w14:paraId="0B0DA3F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Birçok zihin aritmetiği gerektiren iş yapmak.     </w:t>
            </w:r>
          </w:p>
        </w:tc>
        <w:tc>
          <w:tcPr>
            <w:tcW w:w="4583" w:type="dxa"/>
          </w:tcPr>
          <w:p w14:paraId="25581C70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Bir binanın mimari özelliğini incelemek    </w:t>
            </w:r>
          </w:p>
        </w:tc>
      </w:tr>
      <w:tr w:rsidR="00616C52" w:rsidRPr="00616C52" w14:paraId="50BC2DA3" w14:textId="77777777" w:rsidTr="0056617F">
        <w:trPr>
          <w:trHeight w:val="1262"/>
        </w:trPr>
        <w:tc>
          <w:tcPr>
            <w:tcW w:w="4583" w:type="dxa"/>
          </w:tcPr>
          <w:p w14:paraId="1CFBEC07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Taklit yapmak</w:t>
            </w:r>
          </w:p>
        </w:tc>
        <w:tc>
          <w:tcPr>
            <w:tcW w:w="4583" w:type="dxa"/>
          </w:tcPr>
          <w:p w14:paraId="079A97BF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Müzik dinlemekten hoşlanmak</w:t>
            </w:r>
          </w:p>
        </w:tc>
      </w:tr>
      <w:tr w:rsidR="00616C52" w:rsidRPr="00616C52" w14:paraId="0CF0D850" w14:textId="77777777" w:rsidTr="0056617F">
        <w:trPr>
          <w:trHeight w:val="1262"/>
        </w:trPr>
        <w:tc>
          <w:tcPr>
            <w:tcW w:w="4583" w:type="dxa"/>
          </w:tcPr>
          <w:p w14:paraId="5E2FA95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Laboratuarda deney yapmak    </w:t>
            </w:r>
          </w:p>
        </w:tc>
        <w:tc>
          <w:tcPr>
            <w:tcW w:w="4583" w:type="dxa"/>
          </w:tcPr>
          <w:p w14:paraId="65807AB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Çocuklara masal anlatmak    </w:t>
            </w:r>
          </w:p>
        </w:tc>
      </w:tr>
      <w:tr w:rsidR="00616C52" w:rsidRPr="00616C52" w14:paraId="7209D25D" w14:textId="77777777" w:rsidTr="0056617F">
        <w:trPr>
          <w:trHeight w:val="1262"/>
        </w:trPr>
        <w:tc>
          <w:tcPr>
            <w:tcW w:w="4583" w:type="dxa"/>
          </w:tcPr>
          <w:p w14:paraId="0EA72505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Konsere gitmek</w:t>
            </w:r>
          </w:p>
        </w:tc>
        <w:tc>
          <w:tcPr>
            <w:tcW w:w="4583" w:type="dxa"/>
          </w:tcPr>
          <w:p w14:paraId="3D43EDE2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ir hayır kurumu için para toplamak.</w:t>
            </w:r>
          </w:p>
        </w:tc>
      </w:tr>
      <w:tr w:rsidR="00616C52" w:rsidRPr="00616C52" w14:paraId="7CEA6C1A" w14:textId="77777777" w:rsidTr="0056617F">
        <w:trPr>
          <w:trHeight w:val="1262"/>
        </w:trPr>
        <w:tc>
          <w:tcPr>
            <w:tcW w:w="4583" w:type="dxa"/>
          </w:tcPr>
          <w:p w14:paraId="7DD81CC3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Kitap okumak</w:t>
            </w:r>
          </w:p>
        </w:tc>
        <w:tc>
          <w:tcPr>
            <w:tcW w:w="4583" w:type="dxa"/>
          </w:tcPr>
          <w:p w14:paraId="66D4631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Sorumluluk almak</w:t>
            </w:r>
          </w:p>
        </w:tc>
      </w:tr>
      <w:tr w:rsidR="00616C52" w:rsidRPr="00616C52" w14:paraId="0E38AA4A" w14:textId="77777777" w:rsidTr="0056617F">
        <w:trPr>
          <w:trHeight w:val="1262"/>
        </w:trPr>
        <w:tc>
          <w:tcPr>
            <w:tcW w:w="4583" w:type="dxa"/>
          </w:tcPr>
          <w:p w14:paraId="48422039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üro işi yapmak.</w:t>
            </w:r>
          </w:p>
        </w:tc>
        <w:tc>
          <w:tcPr>
            <w:tcW w:w="4583" w:type="dxa"/>
          </w:tcPr>
          <w:p w14:paraId="2BDB116F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Hasta insanlara bakmak.</w:t>
            </w:r>
          </w:p>
        </w:tc>
      </w:tr>
      <w:tr w:rsidR="00616C52" w:rsidRPr="00616C52" w14:paraId="78880C75" w14:textId="77777777" w:rsidTr="0056617F">
        <w:trPr>
          <w:trHeight w:val="1262"/>
        </w:trPr>
        <w:tc>
          <w:tcPr>
            <w:tcW w:w="4583" w:type="dxa"/>
          </w:tcPr>
          <w:p w14:paraId="2EE99FFE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İhtiyaç sahiplerine yardım etmek</w:t>
            </w:r>
          </w:p>
        </w:tc>
        <w:tc>
          <w:tcPr>
            <w:tcW w:w="4583" w:type="dxa"/>
          </w:tcPr>
          <w:p w14:paraId="53AB9536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Sosyal yardım işleri için ev ev dolaşmak.    </w:t>
            </w:r>
          </w:p>
        </w:tc>
      </w:tr>
      <w:tr w:rsidR="00616C52" w:rsidRPr="00616C52" w14:paraId="29DCAF68" w14:textId="77777777" w:rsidTr="0056617F">
        <w:trPr>
          <w:trHeight w:val="1262"/>
        </w:trPr>
        <w:tc>
          <w:tcPr>
            <w:tcW w:w="4583" w:type="dxa"/>
          </w:tcPr>
          <w:p w14:paraId="1652EE86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Verilen bir görevi titizlikle yapmak.</w:t>
            </w:r>
          </w:p>
        </w:tc>
        <w:tc>
          <w:tcPr>
            <w:tcW w:w="4583" w:type="dxa"/>
          </w:tcPr>
          <w:p w14:paraId="069554A3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Duygularını, düşüncelerini ve gördüklerini abartılı bir şekilde aktarmak    </w:t>
            </w:r>
          </w:p>
        </w:tc>
      </w:tr>
      <w:tr w:rsidR="00616C52" w:rsidRPr="00616C52" w14:paraId="69AA880D" w14:textId="77777777" w:rsidTr="0056617F">
        <w:trPr>
          <w:trHeight w:val="1262"/>
        </w:trPr>
        <w:tc>
          <w:tcPr>
            <w:tcW w:w="4583" w:type="dxa"/>
          </w:tcPr>
          <w:p w14:paraId="1241F97B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Saz, gitar, org, piyano, flüt vb. müzik aletlerinden birini severek kullanabilmek</w:t>
            </w:r>
          </w:p>
        </w:tc>
        <w:tc>
          <w:tcPr>
            <w:tcW w:w="4583" w:type="dxa"/>
          </w:tcPr>
          <w:p w14:paraId="080CAF37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>Bankada müşterilerin çeklerini paraya çevirmek.</w:t>
            </w:r>
          </w:p>
        </w:tc>
      </w:tr>
      <w:tr w:rsidR="00616C52" w:rsidRPr="00616C52" w14:paraId="64BB439E" w14:textId="77777777" w:rsidTr="0056617F">
        <w:trPr>
          <w:trHeight w:val="1262"/>
        </w:trPr>
        <w:tc>
          <w:tcPr>
            <w:tcW w:w="4583" w:type="dxa"/>
          </w:tcPr>
          <w:p w14:paraId="4E3247F8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Çamurdan figürler yapmak    </w:t>
            </w:r>
          </w:p>
        </w:tc>
        <w:tc>
          <w:tcPr>
            <w:tcW w:w="4583" w:type="dxa"/>
          </w:tcPr>
          <w:p w14:paraId="79FFC87C" w14:textId="77777777" w:rsidR="00616C52" w:rsidRPr="00616C52" w:rsidRDefault="00616C52" w:rsidP="00616C52">
            <w:pPr>
              <w:pStyle w:val="Liste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16C52">
              <w:rPr>
                <w:rFonts w:ascii="Times New Roman" w:hAnsi="Times New Roman"/>
                <w:sz w:val="24"/>
                <w:szCs w:val="24"/>
              </w:rPr>
              <w:t xml:space="preserve">Büyük bir yazar veya şair olmayı düşünmek     </w:t>
            </w:r>
          </w:p>
        </w:tc>
      </w:tr>
    </w:tbl>
    <w:p w14:paraId="7F1DE6ED" w14:textId="77777777" w:rsidR="00616C52" w:rsidRPr="00616C52" w:rsidRDefault="00616C52" w:rsidP="00616C52">
      <w:pPr>
        <w:rPr>
          <w:rFonts w:ascii="Times New Roman" w:hAnsi="Times New Roman" w:cs="Times New Roman"/>
          <w:sz w:val="24"/>
          <w:szCs w:val="24"/>
        </w:rPr>
      </w:pPr>
    </w:p>
    <w:p w14:paraId="39310CD5" w14:textId="77777777" w:rsidR="00616C52" w:rsidRPr="00616C52" w:rsidRDefault="00616C52" w:rsidP="00616C5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C60F3D" w14:textId="77777777" w:rsidR="00616C52" w:rsidRDefault="00616C52" w:rsidP="00616C52">
      <w:pPr>
        <w:jc w:val="center"/>
      </w:pPr>
    </w:p>
    <w:p w14:paraId="2E43520E" w14:textId="77777777" w:rsidR="00616C52" w:rsidRDefault="00616C52" w:rsidP="00616C5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AFB415" w14:textId="4A59E5F2" w:rsidR="00616C52" w:rsidRPr="00287C04" w:rsidRDefault="00102B59" w:rsidP="00616C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7C04">
        <w:rPr>
          <w:rFonts w:ascii="Times New Roman" w:hAnsi="Times New Roman" w:cs="Times New Roman"/>
          <w:b/>
          <w:sz w:val="24"/>
          <w:szCs w:val="24"/>
        </w:rPr>
        <w:t>Çalışma Yaprağı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287C04">
        <w:rPr>
          <w:rFonts w:ascii="Times New Roman" w:hAnsi="Times New Roman" w:cs="Times New Roman"/>
          <w:b/>
          <w:sz w:val="24"/>
          <w:szCs w:val="24"/>
        </w:rPr>
        <w:t>2</w:t>
      </w:r>
    </w:p>
    <w:p w14:paraId="5A9C7107" w14:textId="77777777" w:rsidR="00616C52" w:rsidRPr="00287C04" w:rsidRDefault="00616C52" w:rsidP="00616C52">
      <w:pPr>
        <w:rPr>
          <w:sz w:val="24"/>
          <w:szCs w:val="24"/>
        </w:rPr>
      </w:pPr>
    </w:p>
    <w:p w14:paraId="3EA90CDC" w14:textId="77777777" w:rsidR="00616C52" w:rsidRPr="00287C04" w:rsidRDefault="00616C52" w:rsidP="00616C52">
      <w:pPr>
        <w:rPr>
          <w:sz w:val="24"/>
          <w:szCs w:val="24"/>
        </w:rPr>
      </w:pP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0604DEC" wp14:editId="599A0497">
                <wp:simplePos x="0" y="0"/>
                <wp:positionH relativeFrom="column">
                  <wp:posOffset>1452880</wp:posOffset>
                </wp:positionH>
                <wp:positionV relativeFrom="paragraph">
                  <wp:posOffset>6672580</wp:posOffset>
                </wp:positionV>
                <wp:extent cx="2628900" cy="2352675"/>
                <wp:effectExtent l="0" t="0" r="19050" b="28575"/>
                <wp:wrapNone/>
                <wp:docPr id="19" name="Altıge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DB07B6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İLİMSEL</w:t>
                            </w:r>
                          </w:p>
                          <w:p w14:paraId="70C3A9FB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K</w:t>
                            </w:r>
                          </w:p>
                          <w:p w14:paraId="1D5CEC5C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11   6   25  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604DEC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Altıgen 19" o:spid="_x0000_s1026" type="#_x0000_t9" style="position:absolute;margin-left:114.4pt;margin-top:525.4pt;width:207pt;height:185.2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" adj="4833" fillcolor="white [3201]" strokecolor="#fea022 [3209]" strokeweight="1pt">
                <v:textbox>
                  <w:txbxContent>
                    <w:p w14:paraId="5FDB07B6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İLİMSEL</w:t>
                      </w:r>
                    </w:p>
                    <w:p w14:paraId="70C3A9FB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K</w:t>
                      </w:r>
                    </w:p>
                    <w:p w14:paraId="1D5CEC5C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11   6   25   10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4AF007E" wp14:editId="48B2A5A9">
                <wp:simplePos x="0" y="0"/>
                <wp:positionH relativeFrom="column">
                  <wp:posOffset>-575945</wp:posOffset>
                </wp:positionH>
                <wp:positionV relativeFrom="paragraph">
                  <wp:posOffset>5529580</wp:posOffset>
                </wp:positionV>
                <wp:extent cx="2628900" cy="2352675"/>
                <wp:effectExtent l="0" t="0" r="19050" b="28575"/>
                <wp:wrapNone/>
                <wp:docPr id="18" name="Altıge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A0C79F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ÜRO İŞLERİ</w:t>
                            </w:r>
                          </w:p>
                          <w:p w14:paraId="5316EDCF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31AE103E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31   35   30   3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F007E" id="Altıgen 18" o:spid="_x0000_s1027" type="#_x0000_t9" style="position:absolute;margin-left:-45.35pt;margin-top:435.4pt;width:207pt;height:185.2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" adj="4833" fillcolor="white [3201]" strokecolor="#fea022 [3209]" strokeweight="1pt">
                <v:textbox>
                  <w:txbxContent>
                    <w:p w14:paraId="20A0C79F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ÜRO İŞLERİ</w:t>
                      </w:r>
                    </w:p>
                    <w:p w14:paraId="5316EDCF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31AE103E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31   35   30   38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88A0D9A" wp14:editId="3338922E">
                <wp:simplePos x="0" y="0"/>
                <wp:positionH relativeFrom="column">
                  <wp:posOffset>3491230</wp:posOffset>
                </wp:positionH>
                <wp:positionV relativeFrom="paragraph">
                  <wp:posOffset>5481955</wp:posOffset>
                </wp:positionV>
                <wp:extent cx="2628900" cy="2352675"/>
                <wp:effectExtent l="0" t="0" r="19050" b="28575"/>
                <wp:wrapNone/>
                <wp:docPr id="17" name="Altıge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D94969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OSYAL HİZMET</w:t>
                            </w:r>
                          </w:p>
                          <w:p w14:paraId="49E2154A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0157910D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33   28   34   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A0D9A" id="Altıgen 17" o:spid="_x0000_s1028" type="#_x0000_t9" style="position:absolute;margin-left:274.9pt;margin-top:431.65pt;width:207pt;height:185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" adj="4833" fillcolor="white [3201]" strokecolor="#fea022 [3209]" strokeweight="1pt">
                <v:textbox>
                  <w:txbxContent>
                    <w:p w14:paraId="2BD94969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OSYAL HİZMET</w:t>
                      </w:r>
                    </w:p>
                    <w:p w14:paraId="49E2154A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0157910D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33   28   34   32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C4CC242" wp14:editId="47C525C2">
                <wp:simplePos x="0" y="0"/>
                <wp:positionH relativeFrom="column">
                  <wp:posOffset>1452880</wp:posOffset>
                </wp:positionH>
                <wp:positionV relativeFrom="paragraph">
                  <wp:posOffset>4319905</wp:posOffset>
                </wp:positionV>
                <wp:extent cx="2628900" cy="2352675"/>
                <wp:effectExtent l="0" t="0" r="19050" b="28575"/>
                <wp:wrapNone/>
                <wp:docPr id="16" name="Altıge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8D31C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ÜZİK</w:t>
                            </w:r>
                          </w:p>
                          <w:p w14:paraId="7087D5E3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26255FAD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13   27   37   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CC242" id="Altıgen 16" o:spid="_x0000_s1029" type="#_x0000_t9" style="position:absolute;margin-left:114.4pt;margin-top:340.15pt;width:207pt;height:185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" adj="4833" fillcolor="white [3201]" strokecolor="#fea022 [3209]" strokeweight="1pt">
                <v:textbox>
                  <w:txbxContent>
                    <w:p w14:paraId="7FB8D31C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ÜZİK</w:t>
                      </w:r>
                    </w:p>
                    <w:p w14:paraId="7087D5E3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26255FAD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13   27   37   24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1465DC3" wp14:editId="3387FD53">
                <wp:simplePos x="0" y="0"/>
                <wp:positionH relativeFrom="column">
                  <wp:posOffset>-575945</wp:posOffset>
                </wp:positionH>
                <wp:positionV relativeFrom="paragraph">
                  <wp:posOffset>3176905</wp:posOffset>
                </wp:positionV>
                <wp:extent cx="2628900" cy="2352675"/>
                <wp:effectExtent l="0" t="0" r="19050" b="28575"/>
                <wp:wrapNone/>
                <wp:docPr id="15" name="Altıge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767C1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HESAPLAMA</w:t>
                            </w:r>
                          </w:p>
                          <w:p w14:paraId="02B4299E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54AD35FD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3   17   2   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65DC3" id="Altıgen 15" o:spid="_x0000_s1030" type="#_x0000_t9" style="position:absolute;margin-left:-45.35pt;margin-top:250.15pt;width:207pt;height:185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" adj="4833" fillcolor="white [3201]" strokecolor="#fea022 [3209]" strokeweight="1pt">
                <v:textbox>
                  <w:txbxContent>
                    <w:p w14:paraId="20D767C1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HESAPLAMA</w:t>
                      </w:r>
                    </w:p>
                    <w:p w14:paraId="02B4299E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54AD35FD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3   17   2   21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30E19D2" wp14:editId="4F013766">
                <wp:simplePos x="0" y="0"/>
                <wp:positionH relativeFrom="column">
                  <wp:posOffset>3491230</wp:posOffset>
                </wp:positionH>
                <wp:positionV relativeFrom="paragraph">
                  <wp:posOffset>3129280</wp:posOffset>
                </wp:positionV>
                <wp:extent cx="2628900" cy="2352675"/>
                <wp:effectExtent l="0" t="0" r="19050" b="28575"/>
                <wp:wrapNone/>
                <wp:docPr id="14" name="Altı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72FEE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EKANİK- EL İŞİ PETEĞİ</w:t>
                            </w:r>
                          </w:p>
                          <w:p w14:paraId="3C06A649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18   12  22 15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E19D2" id="Altıgen 14" o:spid="_x0000_s1031" type="#_x0000_t9" style="position:absolute;margin-left:274.9pt;margin-top:246.4pt;width:207pt;height:185.2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" adj="4833" fillcolor="white [3201]" strokecolor="#fea022 [3209]" strokeweight="1pt">
                <v:textbox>
                  <w:txbxContent>
                    <w:p w14:paraId="6E472FEE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EKANİK- EL İŞİ PETEĞİ</w:t>
                      </w:r>
                    </w:p>
                    <w:p w14:paraId="3C06A649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18   12  22 15   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7CB7210A" wp14:editId="187B7D70">
                <wp:simplePos x="0" y="0"/>
                <wp:positionH relativeFrom="column">
                  <wp:posOffset>1452880</wp:posOffset>
                </wp:positionH>
                <wp:positionV relativeFrom="paragraph">
                  <wp:posOffset>1967230</wp:posOffset>
                </wp:positionV>
                <wp:extent cx="2628900" cy="2352675"/>
                <wp:effectExtent l="0" t="0" r="19050" b="28575"/>
                <wp:wrapNone/>
                <wp:docPr id="13" name="Altı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DCB55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EDEBİYAT </w:t>
                            </w:r>
                          </w:p>
                          <w:p w14:paraId="7ADE6A8B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41AA6190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29   40  26    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7210A" id="Altıgen 13" o:spid="_x0000_s1032" type="#_x0000_t9" style="position:absolute;margin-left:114.4pt;margin-top:154.9pt;width:207pt;height:185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" adj="4833" fillcolor="white [3201]" strokecolor="#fea022 [3209]" strokeweight="1pt">
                <v:textbox>
                  <w:txbxContent>
                    <w:p w14:paraId="5F2DCB55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EDEBİYAT </w:t>
                      </w:r>
                    </w:p>
                    <w:p w14:paraId="7ADE6A8B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41AA6190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29   40  26    36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5487EE74" wp14:editId="7DD3BDE4">
                <wp:simplePos x="0" y="0"/>
                <wp:positionH relativeFrom="column">
                  <wp:posOffset>3491230</wp:posOffset>
                </wp:positionH>
                <wp:positionV relativeFrom="paragraph">
                  <wp:posOffset>776605</wp:posOffset>
                </wp:positionV>
                <wp:extent cx="2628900" cy="2352675"/>
                <wp:effectExtent l="0" t="0" r="19050" b="28575"/>
                <wp:wrapNone/>
                <wp:docPr id="12" name="Altı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03C090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İKNA </w:t>
                            </w:r>
                          </w:p>
                          <w:p w14:paraId="69FF327F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7E411856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5   9   16   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7EE74" id="Altıgen 12" o:spid="_x0000_s1033" type="#_x0000_t9" style="position:absolute;margin-left:274.9pt;margin-top:61.15pt;width:207pt;height:185.2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" adj="4833" fillcolor="white [3201]" strokecolor="#fea022 [3209]" strokeweight="1pt">
                <v:textbox>
                  <w:txbxContent>
                    <w:p w14:paraId="4B03C090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İKNA </w:t>
                      </w:r>
                    </w:p>
                    <w:p w14:paraId="69FF327F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7E411856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5   9   16   20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3F28C74B" wp14:editId="1A725EA4">
                <wp:simplePos x="0" y="0"/>
                <wp:positionH relativeFrom="column">
                  <wp:posOffset>-575945</wp:posOffset>
                </wp:positionH>
                <wp:positionV relativeFrom="paragraph">
                  <wp:posOffset>824230</wp:posOffset>
                </wp:positionV>
                <wp:extent cx="2628900" cy="2352675"/>
                <wp:effectExtent l="0" t="0" r="19050" b="28575"/>
                <wp:wrapNone/>
                <wp:docPr id="11" name="Altı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A6C632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SANAT </w:t>
                            </w:r>
                          </w:p>
                          <w:p w14:paraId="560E58CF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7F71E592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4   8   23   3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8C74B" id="Altıgen 11" o:spid="_x0000_s1034" type="#_x0000_t9" style="position:absolute;margin-left:-45.35pt;margin-top:64.9pt;width:207pt;height:185.25pt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" adj="4833" fillcolor="white [3201]" strokecolor="#fea022 [3209]" strokeweight="1pt">
                <v:textbox>
                  <w:txbxContent>
                    <w:p w14:paraId="61A6C632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SANAT </w:t>
                      </w:r>
                    </w:p>
                    <w:p w14:paraId="560E58CF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7F71E592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4   8   23   39</w:t>
                      </w:r>
                    </w:p>
                  </w:txbxContent>
                </v:textbox>
              </v:shape>
            </w:pict>
          </mc:Fallback>
        </mc:AlternateContent>
      </w:r>
      <w:r w:rsidRPr="00287C0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30A57D9D" wp14:editId="57D0C72D">
                <wp:simplePos x="0" y="0"/>
                <wp:positionH relativeFrom="column">
                  <wp:posOffset>1452880</wp:posOffset>
                </wp:positionH>
                <wp:positionV relativeFrom="paragraph">
                  <wp:posOffset>-385445</wp:posOffset>
                </wp:positionV>
                <wp:extent cx="2628900" cy="2352675"/>
                <wp:effectExtent l="0" t="0" r="19050" b="28575"/>
                <wp:wrapNone/>
                <wp:docPr id="1" name="Altı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23526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B0484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ÇIK HAVA</w:t>
                            </w:r>
                          </w:p>
                          <w:p w14:paraId="78790621" w14:textId="77777777" w:rsidR="00616C52" w:rsidRPr="00287C04" w:rsidRDefault="00616C52" w:rsidP="00616C5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ETEĞİ</w:t>
                            </w:r>
                          </w:p>
                          <w:p w14:paraId="55ED1972" w14:textId="77777777" w:rsidR="00616C52" w:rsidRPr="00287C04" w:rsidRDefault="00616C52" w:rsidP="00616C52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7C04">
                              <w:rPr>
                                <w:b/>
                                <w:sz w:val="24"/>
                                <w:szCs w:val="24"/>
                              </w:rPr>
                              <w:t>1   19   14  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57D9D" id="Altıgen 1" o:spid="_x0000_s1035" type="#_x0000_t9" style="position:absolute;margin-left:114.4pt;margin-top:-30.35pt;width:207pt;height:185.2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" adj="4833" fillcolor="white [3201]" strokecolor="#fea022 [3209]" strokeweight="1pt">
                <v:textbox>
                  <w:txbxContent>
                    <w:p w14:paraId="25CB0484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ÇIK HAVA</w:t>
                      </w:r>
                    </w:p>
                    <w:p w14:paraId="78790621" w14:textId="77777777" w:rsidR="00616C52" w:rsidRPr="00287C04" w:rsidRDefault="00616C52" w:rsidP="00616C5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ETEĞİ</w:t>
                      </w:r>
                    </w:p>
                    <w:p w14:paraId="55ED1972" w14:textId="77777777" w:rsidR="00616C52" w:rsidRPr="00287C04" w:rsidRDefault="00616C52" w:rsidP="00616C52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287C04">
                        <w:rPr>
                          <w:b/>
                          <w:sz w:val="24"/>
                          <w:szCs w:val="24"/>
                        </w:rPr>
                        <w:t>1   19   14   7</w:t>
                      </w:r>
                    </w:p>
                  </w:txbxContent>
                </v:textbox>
              </v:shape>
            </w:pict>
          </mc:Fallback>
        </mc:AlternateContent>
      </w:r>
    </w:p>
    <w:p w14:paraId="765F1C4D" w14:textId="77777777" w:rsidR="00985F7A" w:rsidRPr="00985F7A" w:rsidRDefault="00985F7A" w:rsidP="00985F7A"/>
    <w:p w14:paraId="39CDA1A5" w14:textId="77777777" w:rsidR="00616C52" w:rsidRDefault="00616C52" w:rsidP="00102B59">
      <w:pPr>
        <w:pStyle w:val="Balk2"/>
      </w:pPr>
    </w:p>
    <w:p w14:paraId="20BF1188" w14:textId="77777777" w:rsidR="00616C52" w:rsidRDefault="00616C52" w:rsidP="00102B59">
      <w:pPr>
        <w:pStyle w:val="Balk2"/>
      </w:pPr>
    </w:p>
    <w:p w14:paraId="5D105909" w14:textId="77777777" w:rsidR="00985F7A" w:rsidRPr="00985F7A" w:rsidRDefault="00985F7A" w:rsidP="00985F7A"/>
    <w:p w14:paraId="573484D0" w14:textId="77777777" w:rsidR="00616C52" w:rsidRDefault="00616C52" w:rsidP="00102B59">
      <w:pPr>
        <w:pStyle w:val="Balk2"/>
      </w:pPr>
    </w:p>
    <w:p w14:paraId="14D7F189" w14:textId="77777777" w:rsidR="00616C52" w:rsidRDefault="00616C52" w:rsidP="00102B59">
      <w:pPr>
        <w:pStyle w:val="Balk2"/>
      </w:pPr>
    </w:p>
    <w:p w14:paraId="3B59E3AB" w14:textId="77777777" w:rsidR="00985F7A" w:rsidRPr="00985F7A" w:rsidRDefault="00985F7A" w:rsidP="00102B59">
      <w:pPr>
        <w:pStyle w:val="Balk2"/>
      </w:pPr>
      <w:r>
        <w:t>ÇALIŞMA YAPRAĞI-3</w:t>
      </w:r>
    </w:p>
    <w:p w14:paraId="027FFB3B" w14:textId="77777777" w:rsidR="00616C52" w:rsidRDefault="00616C52" w:rsidP="00102B59">
      <w:pPr>
        <w:pStyle w:val="Balk2"/>
      </w:pPr>
    </w:p>
    <w:p w14:paraId="02D5AD53" w14:textId="77777777" w:rsidR="00616C52" w:rsidRDefault="00616C52" w:rsidP="00102B59">
      <w:pPr>
        <w:pStyle w:val="Balk2"/>
      </w:pPr>
    </w:p>
    <w:p w14:paraId="5A67070B" w14:textId="77777777" w:rsidR="00616C52" w:rsidRDefault="00616C52" w:rsidP="00102B59">
      <w:pPr>
        <w:pStyle w:val="Balk2"/>
      </w:pPr>
    </w:p>
    <w:p w14:paraId="3D86232F" w14:textId="77777777" w:rsidR="00616C52" w:rsidRDefault="00616C52" w:rsidP="00102B59">
      <w:pPr>
        <w:pStyle w:val="Balk2"/>
      </w:pPr>
    </w:p>
    <w:p w14:paraId="5E008D60" w14:textId="77777777" w:rsidR="00616C52" w:rsidRDefault="00616C52" w:rsidP="00102B59">
      <w:pPr>
        <w:pStyle w:val="Balk2"/>
      </w:pPr>
    </w:p>
    <w:p w14:paraId="563C8AC5" w14:textId="77777777" w:rsidR="00616C52" w:rsidRDefault="00616C52" w:rsidP="00102B59">
      <w:pPr>
        <w:pStyle w:val="Balk2"/>
      </w:pPr>
    </w:p>
    <w:p w14:paraId="6BA47ACF" w14:textId="77777777" w:rsidR="00616C52" w:rsidRDefault="00616C52" w:rsidP="00102B59">
      <w:pPr>
        <w:pStyle w:val="Balk2"/>
      </w:pPr>
    </w:p>
    <w:p w14:paraId="20084FD6" w14:textId="77777777" w:rsidR="00616C52" w:rsidRDefault="00616C52" w:rsidP="00102B59">
      <w:pPr>
        <w:pStyle w:val="Balk2"/>
      </w:pPr>
    </w:p>
    <w:p w14:paraId="79EB894C" w14:textId="77777777" w:rsidR="00616C52" w:rsidRDefault="00616C52" w:rsidP="00102B59">
      <w:pPr>
        <w:pStyle w:val="Balk2"/>
      </w:pPr>
    </w:p>
    <w:p w14:paraId="5BFF3087" w14:textId="77777777" w:rsidR="00616C52" w:rsidRDefault="00616C52" w:rsidP="00102B59">
      <w:pPr>
        <w:pStyle w:val="Balk2"/>
      </w:pPr>
    </w:p>
    <w:p w14:paraId="67F59810" w14:textId="77777777" w:rsidR="00616C52" w:rsidRDefault="00616C52" w:rsidP="00102B59">
      <w:pPr>
        <w:pStyle w:val="Balk2"/>
      </w:pPr>
    </w:p>
    <w:p w14:paraId="53D782AA" w14:textId="77777777" w:rsidR="00616C52" w:rsidRDefault="00616C52" w:rsidP="00102B59">
      <w:pPr>
        <w:pStyle w:val="Balk2"/>
      </w:pPr>
    </w:p>
    <w:p w14:paraId="0DBCA055" w14:textId="77777777" w:rsidR="00616C52" w:rsidRDefault="00616C52" w:rsidP="00102B59">
      <w:pPr>
        <w:pStyle w:val="Balk2"/>
      </w:pPr>
    </w:p>
    <w:p w14:paraId="185F97ED" w14:textId="77777777" w:rsidR="00616C52" w:rsidRDefault="00616C52" w:rsidP="00102B59">
      <w:pPr>
        <w:pStyle w:val="Balk2"/>
      </w:pPr>
    </w:p>
    <w:p w14:paraId="265417AC" w14:textId="77777777" w:rsidR="00616C52" w:rsidRDefault="00616C52" w:rsidP="00102B59">
      <w:pPr>
        <w:pStyle w:val="Balk2"/>
      </w:pPr>
    </w:p>
    <w:p w14:paraId="031CDA49" w14:textId="77777777" w:rsidR="00616C52" w:rsidRDefault="00616C52" w:rsidP="00102B59">
      <w:pPr>
        <w:pStyle w:val="Balk2"/>
      </w:pPr>
    </w:p>
    <w:p w14:paraId="04EEC9DC" w14:textId="77777777" w:rsidR="00616C52" w:rsidRDefault="00616C52" w:rsidP="00102B59">
      <w:pPr>
        <w:pStyle w:val="Balk2"/>
      </w:pPr>
    </w:p>
    <w:p w14:paraId="57C2BE43" w14:textId="77777777" w:rsidR="00985F7A" w:rsidRPr="00985F7A" w:rsidRDefault="00985F7A" w:rsidP="00985F7A"/>
    <w:p w14:paraId="6509E9CB" w14:textId="77777777" w:rsidR="00985F7A" w:rsidRDefault="00985F7A" w:rsidP="00102B59">
      <w:pPr>
        <w:pStyle w:val="Balk2"/>
      </w:pPr>
    </w:p>
    <w:p w14:paraId="485AFD04" w14:textId="5DE42B94" w:rsidR="00985F7A" w:rsidRDefault="00102B59" w:rsidP="00102B59">
      <w:pPr>
        <w:pStyle w:val="Balk2"/>
      </w:pPr>
      <w:r>
        <w:t>Çalışma Yaprağı-3</w:t>
      </w:r>
    </w:p>
    <w:p w14:paraId="65A96E59" w14:textId="77777777" w:rsidR="00985F7A" w:rsidRDefault="00985F7A" w:rsidP="00102B59">
      <w:pPr>
        <w:pStyle w:val="Balk2"/>
      </w:pPr>
    </w:p>
    <w:p w14:paraId="2FFB3BC0" w14:textId="77777777" w:rsidR="00985F7A" w:rsidRPr="00102B59" w:rsidRDefault="00985F7A" w:rsidP="00102B59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102B59">
        <w:rPr>
          <w:rFonts w:ascii="Times New Roman" w:hAnsi="Times New Roman" w:cs="Times New Roman"/>
          <w:sz w:val="24"/>
          <w:szCs w:val="24"/>
        </w:rPr>
        <w:t>Sevgili Öğrencim,</w:t>
      </w:r>
    </w:p>
    <w:p w14:paraId="54301269" w14:textId="7495310C" w:rsidR="00985F7A" w:rsidRPr="00985F7A" w:rsidRDefault="00027860" w:rsidP="00102B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102B59">
        <w:rPr>
          <w:rFonts w:ascii="Times New Roman" w:hAnsi="Times New Roman" w:cs="Times New Roman"/>
          <w:sz w:val="24"/>
          <w:szCs w:val="24"/>
        </w:rPr>
        <w:tab/>
      </w:r>
      <w:r w:rsidR="000B0FDC">
        <w:rPr>
          <w:rFonts w:ascii="Times New Roman" w:hAnsi="Times New Roman" w:cs="Times New Roman"/>
          <w:sz w:val="24"/>
          <w:szCs w:val="24"/>
        </w:rPr>
        <w:t xml:space="preserve">Mesleğinde başarılı olan, </w:t>
      </w:r>
      <w:r>
        <w:rPr>
          <w:rFonts w:ascii="Times New Roman" w:hAnsi="Times New Roman" w:cs="Times New Roman"/>
          <w:sz w:val="24"/>
          <w:szCs w:val="24"/>
        </w:rPr>
        <w:t>tanınmış kişilerin mesleklerini düşündüğünüzde, mesleklerinin özellikleri ile ilgileri arasında</w:t>
      </w:r>
      <w:r w:rsidR="000B0FDC">
        <w:rPr>
          <w:rFonts w:ascii="Times New Roman" w:hAnsi="Times New Roman" w:cs="Times New Roman"/>
          <w:sz w:val="24"/>
          <w:szCs w:val="24"/>
        </w:rPr>
        <w:t xml:space="preserve"> mutlaka</w:t>
      </w:r>
      <w:r>
        <w:rPr>
          <w:rFonts w:ascii="Times New Roman" w:hAnsi="Times New Roman" w:cs="Times New Roman"/>
          <w:sz w:val="24"/>
          <w:szCs w:val="24"/>
        </w:rPr>
        <w:t xml:space="preserve"> bir ilişki görürsünüz.</w:t>
      </w:r>
      <w:r w:rsidR="000B0FDC">
        <w:rPr>
          <w:rFonts w:ascii="Times New Roman" w:hAnsi="Times New Roman" w:cs="Times New Roman"/>
          <w:sz w:val="24"/>
          <w:szCs w:val="24"/>
        </w:rPr>
        <w:t xml:space="preserve"> Çünkü insanlar ilgi duydukları faaliyetleri ile geçimlerini sağladıklarında daha verimli, başarılı ve mutlu bireyler olacaklardır.</w:t>
      </w:r>
      <w:r w:rsidR="000D71B8">
        <w:rPr>
          <w:rFonts w:ascii="Times New Roman" w:hAnsi="Times New Roman" w:cs="Times New Roman"/>
          <w:sz w:val="24"/>
          <w:szCs w:val="24"/>
        </w:rPr>
        <w:t xml:space="preserve"> İnsanlar</w:t>
      </w:r>
      <w:r w:rsidR="000B0FDC">
        <w:rPr>
          <w:rFonts w:ascii="Times New Roman" w:hAnsi="Times New Roman" w:cs="Times New Roman"/>
          <w:sz w:val="24"/>
          <w:szCs w:val="24"/>
        </w:rPr>
        <w:t xml:space="preserve"> merak ve ilgi duyduğu konularla uğraştığında en üst derecede verim almaktadırlar. </w:t>
      </w:r>
      <w:r>
        <w:rPr>
          <w:rFonts w:ascii="Times New Roman" w:hAnsi="Times New Roman" w:cs="Times New Roman"/>
          <w:sz w:val="24"/>
          <w:szCs w:val="24"/>
        </w:rPr>
        <w:t xml:space="preserve"> Sizden </w:t>
      </w:r>
      <w:r w:rsidR="000B0FDC">
        <w:rPr>
          <w:rFonts w:ascii="Times New Roman" w:hAnsi="Times New Roman" w:cs="Times New Roman"/>
          <w:sz w:val="24"/>
          <w:szCs w:val="24"/>
        </w:rPr>
        <w:t>bu kişilerin ilgi ve isteklerini araştırarak ilk kutucuğa,</w:t>
      </w:r>
      <w:r w:rsidR="000D71B8">
        <w:rPr>
          <w:rFonts w:ascii="Times New Roman" w:hAnsi="Times New Roman" w:cs="Times New Roman"/>
          <w:sz w:val="24"/>
          <w:szCs w:val="24"/>
        </w:rPr>
        <w:t xml:space="preserve"> bu doğrultuda seçtikleri ve başarılı oldukları</w:t>
      </w:r>
      <w:r w:rsidR="000B0FDC">
        <w:rPr>
          <w:rFonts w:ascii="Times New Roman" w:hAnsi="Times New Roman" w:cs="Times New Roman"/>
          <w:sz w:val="24"/>
          <w:szCs w:val="24"/>
        </w:rPr>
        <w:t xml:space="preserve"> mesleklerini de ikinci kutucuğa yazmanızı istiyorum.</w:t>
      </w:r>
    </w:p>
    <w:p w14:paraId="533F21EE" w14:textId="77777777" w:rsidR="00985F7A" w:rsidRDefault="00985F7A" w:rsidP="00102B59">
      <w:pPr>
        <w:pStyle w:val="Balk2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7F75ECB3" wp14:editId="6A0689AF">
                <wp:simplePos x="0" y="0"/>
                <wp:positionH relativeFrom="column">
                  <wp:posOffset>1338580</wp:posOffset>
                </wp:positionH>
                <wp:positionV relativeFrom="paragraph">
                  <wp:posOffset>224155</wp:posOffset>
                </wp:positionV>
                <wp:extent cx="3457575" cy="2105025"/>
                <wp:effectExtent l="0" t="0" r="28575" b="28575"/>
                <wp:wrapNone/>
                <wp:docPr id="3" name="Yuvarlatılmış 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2105025"/>
                        </a:xfrm>
                        <a:prstGeom prst="round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DC91E2" id="Yuvarlatılmış Dikdörtgen 3" o:spid="_x0000_s1026" style="position:absolute;margin-left:105.4pt;margin-top:17.65pt;width:272.25pt;height:165.7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" fillcolor="white [3201]" strokecolor="#0070c0" strokeweight="1pt">
                <v:stroke joinstyle="miter"/>
              </v:roundrect>
            </w:pict>
          </mc:Fallback>
        </mc:AlternateContent>
      </w:r>
    </w:p>
    <w:p w14:paraId="380594DB" w14:textId="77777777" w:rsidR="00985F7A" w:rsidRDefault="00985F7A" w:rsidP="00102B59">
      <w:pPr>
        <w:pStyle w:val="Balk2"/>
      </w:pPr>
    </w:p>
    <w:p w14:paraId="492C76E4" w14:textId="77777777" w:rsidR="00985F7A" w:rsidRDefault="00985F7A" w:rsidP="00102B59">
      <w:pPr>
        <w:pStyle w:val="Balk2"/>
      </w:pPr>
    </w:p>
    <w:p w14:paraId="49D9E0CB" w14:textId="77777777" w:rsidR="00985F7A" w:rsidRDefault="00985F7A" w:rsidP="00102B59">
      <w:pPr>
        <w:pStyle w:val="Balk2"/>
      </w:pPr>
    </w:p>
    <w:p w14:paraId="4691AF07" w14:textId="77777777" w:rsidR="00985F7A" w:rsidRDefault="00985F7A" w:rsidP="00102B59">
      <w:pPr>
        <w:pStyle w:val="Balk2"/>
      </w:pPr>
    </w:p>
    <w:p w14:paraId="5DF46CDE" w14:textId="77777777" w:rsidR="00985F7A" w:rsidRDefault="00985F7A" w:rsidP="00102B59">
      <w:pPr>
        <w:pStyle w:val="Balk2"/>
      </w:pPr>
    </w:p>
    <w:p w14:paraId="05016BE0" w14:textId="77777777" w:rsidR="00985F7A" w:rsidRDefault="00985F7A" w:rsidP="00102B59">
      <w:pPr>
        <w:pStyle w:val="Balk2"/>
      </w:pPr>
    </w:p>
    <w:p w14:paraId="22942115" w14:textId="77777777" w:rsidR="00985F7A" w:rsidRDefault="00985F7A" w:rsidP="00102B59">
      <w:pPr>
        <w:pStyle w:val="Balk2"/>
      </w:pPr>
    </w:p>
    <w:p w14:paraId="27C5D8A7" w14:textId="77777777" w:rsidR="00985F7A" w:rsidRDefault="00985F7A" w:rsidP="00102B59">
      <w:pPr>
        <w:pStyle w:val="Balk2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17DCE5C1" wp14:editId="1066D52A">
                <wp:simplePos x="0" y="0"/>
                <wp:positionH relativeFrom="column">
                  <wp:posOffset>2643505</wp:posOffset>
                </wp:positionH>
                <wp:positionV relativeFrom="paragraph">
                  <wp:posOffset>269874</wp:posOffset>
                </wp:positionV>
                <wp:extent cx="819150" cy="962025"/>
                <wp:effectExtent l="19050" t="0" r="38100" b="47625"/>
                <wp:wrapNone/>
                <wp:docPr id="4" name="Aşağı O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962025"/>
                        </a:xfrm>
                        <a:prstGeom prst="downArrow">
                          <a:avLst/>
                        </a:prstGeom>
                        <a:solidFill>
                          <a:srgbClr val="00B0F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2C32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şağı Ok 4" o:spid="_x0000_s1026" type="#_x0000_t67" style="position:absolute;margin-left:208.15pt;margin-top:21.25pt;width:64.5pt;height:75.75pt;z-index:251703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" adj="12404" fillcolor="#00b0f0" strokecolor="#0070c0" strokeweight="1pt"/>
            </w:pict>
          </mc:Fallback>
        </mc:AlternateContent>
      </w:r>
    </w:p>
    <w:p w14:paraId="6C155715" w14:textId="77777777" w:rsidR="00985F7A" w:rsidRDefault="00985F7A" w:rsidP="00102B59">
      <w:pPr>
        <w:pStyle w:val="Balk2"/>
      </w:pPr>
    </w:p>
    <w:p w14:paraId="09BAA75C" w14:textId="77777777" w:rsidR="00985F7A" w:rsidRDefault="00985F7A" w:rsidP="00102B59">
      <w:pPr>
        <w:pStyle w:val="Balk2"/>
      </w:pPr>
    </w:p>
    <w:p w14:paraId="58B32918" w14:textId="77777777" w:rsidR="00985F7A" w:rsidRDefault="00985F7A" w:rsidP="00102B59">
      <w:pPr>
        <w:pStyle w:val="Balk2"/>
      </w:pPr>
    </w:p>
    <w:p w14:paraId="6C3C7228" w14:textId="77777777" w:rsidR="00985F7A" w:rsidRDefault="00985F7A" w:rsidP="00102B59">
      <w:pPr>
        <w:pStyle w:val="Balk2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540C5AA3" wp14:editId="78FE09C2">
                <wp:simplePos x="0" y="0"/>
                <wp:positionH relativeFrom="column">
                  <wp:posOffset>1424305</wp:posOffset>
                </wp:positionH>
                <wp:positionV relativeFrom="paragraph">
                  <wp:posOffset>252730</wp:posOffset>
                </wp:positionV>
                <wp:extent cx="3228975" cy="2162175"/>
                <wp:effectExtent l="0" t="0" r="28575" b="28575"/>
                <wp:wrapNone/>
                <wp:docPr id="5" name="Yuvarlatılmış 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975" cy="21621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95B474F" id="Yuvarlatılmış Dikdörtgen 5" o:spid="_x0000_s1026" style="position:absolute;margin-left:112.15pt;margin-top:19.9pt;width:254.25pt;height:170.25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" fillcolor="white [3212]" strokecolor="#0070c0" strokeweight="1pt">
                <v:stroke joinstyle="miter"/>
              </v:roundrect>
            </w:pict>
          </mc:Fallback>
        </mc:AlternateContent>
      </w:r>
    </w:p>
    <w:p w14:paraId="65F44CB5" w14:textId="77777777" w:rsidR="00985F7A" w:rsidRDefault="00985F7A" w:rsidP="00102B59">
      <w:pPr>
        <w:pStyle w:val="Balk2"/>
      </w:pPr>
    </w:p>
    <w:p w14:paraId="682FB669" w14:textId="77777777" w:rsidR="00985F7A" w:rsidRDefault="00985F7A" w:rsidP="00102B59">
      <w:pPr>
        <w:pStyle w:val="Balk2"/>
      </w:pPr>
    </w:p>
    <w:p w14:paraId="0975C140" w14:textId="77777777" w:rsidR="00985F7A" w:rsidRDefault="00985F7A" w:rsidP="00102B59">
      <w:pPr>
        <w:pStyle w:val="Balk2"/>
      </w:pPr>
    </w:p>
    <w:p w14:paraId="05836555" w14:textId="77777777" w:rsidR="00985F7A" w:rsidRDefault="00985F7A" w:rsidP="00102B59">
      <w:pPr>
        <w:pStyle w:val="Balk2"/>
      </w:pPr>
    </w:p>
    <w:p w14:paraId="1CD32062" w14:textId="77777777" w:rsidR="00985F7A" w:rsidRDefault="00985F7A" w:rsidP="00102B59">
      <w:pPr>
        <w:pStyle w:val="Balk2"/>
      </w:pPr>
    </w:p>
    <w:p w14:paraId="6A8E1369" w14:textId="77777777" w:rsidR="00985F7A" w:rsidRDefault="00985F7A" w:rsidP="00102B59">
      <w:pPr>
        <w:pStyle w:val="Balk2"/>
      </w:pPr>
    </w:p>
    <w:p w14:paraId="678B8BBE" w14:textId="77777777" w:rsidR="00985F7A" w:rsidRDefault="00985F7A" w:rsidP="00102B59">
      <w:pPr>
        <w:pStyle w:val="Balk2"/>
      </w:pPr>
    </w:p>
    <w:p w14:paraId="6F7CE7BD" w14:textId="77777777" w:rsidR="00985F7A" w:rsidRDefault="00985F7A" w:rsidP="00102B59">
      <w:pPr>
        <w:pStyle w:val="Balk2"/>
      </w:pPr>
    </w:p>
    <w:p w14:paraId="25D33732" w14:textId="77777777" w:rsidR="00985F7A" w:rsidRDefault="00985F7A" w:rsidP="00985F7A"/>
    <w:p w14:paraId="1FCA37DE" w14:textId="5C777960" w:rsidR="00E0275B" w:rsidRPr="00DC629F" w:rsidRDefault="00102B59" w:rsidP="00E0275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29F">
        <w:rPr>
          <w:rFonts w:ascii="Times New Roman" w:hAnsi="Times New Roman" w:cs="Times New Roman"/>
          <w:b/>
          <w:sz w:val="24"/>
          <w:szCs w:val="24"/>
        </w:rPr>
        <w:t>Etkinlik Bilgi Notu</w:t>
      </w:r>
    </w:p>
    <w:p w14:paraId="2BCE0AA7" w14:textId="77777777" w:rsidR="00DC629F" w:rsidRPr="00DC629F" w:rsidRDefault="00DC629F" w:rsidP="00DC629F">
      <w:pPr>
        <w:rPr>
          <w:rFonts w:ascii="Times New Roman" w:hAnsi="Times New Roman" w:cs="Times New Roman"/>
          <w:b/>
          <w:sz w:val="24"/>
          <w:szCs w:val="24"/>
        </w:rPr>
        <w:sectPr w:rsidR="00DC629F" w:rsidRPr="00DC629F" w:rsidSect="00EC1E21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14:paraId="1A7B7BB1" w14:textId="77777777" w:rsidR="00E0275B" w:rsidRPr="00431F86" w:rsidRDefault="00DC629F" w:rsidP="00DC629F">
      <w:pPr>
        <w:pStyle w:val="ListeParagraf"/>
        <w:rPr>
          <w:rFonts w:ascii="Times New Roman" w:hAnsi="Times New Roman"/>
          <w:b/>
          <w:sz w:val="24"/>
          <w:szCs w:val="24"/>
        </w:rPr>
      </w:pPr>
      <w:r w:rsidRPr="00431F86">
        <w:rPr>
          <w:rFonts w:ascii="Times New Roman" w:hAnsi="Times New Roman"/>
          <w:b/>
          <w:sz w:val="24"/>
          <w:szCs w:val="24"/>
        </w:rPr>
        <w:t xml:space="preserve">1. </w:t>
      </w:r>
      <w:r w:rsidR="00E0275B" w:rsidRPr="00431F86">
        <w:rPr>
          <w:rFonts w:ascii="Times New Roman" w:hAnsi="Times New Roman"/>
          <w:b/>
          <w:sz w:val="24"/>
          <w:szCs w:val="24"/>
        </w:rPr>
        <w:t xml:space="preserve">AÇIK HAVA                                      </w:t>
      </w:r>
      <w:r w:rsidRPr="00431F86">
        <w:rPr>
          <w:rFonts w:ascii="Times New Roman" w:hAnsi="Times New Roman"/>
          <w:b/>
          <w:sz w:val="24"/>
          <w:szCs w:val="24"/>
        </w:rPr>
        <w:t xml:space="preserve">                </w:t>
      </w:r>
      <w:r w:rsidR="00E0275B" w:rsidRPr="00431F86">
        <w:rPr>
          <w:rFonts w:ascii="Times New Roman" w:hAnsi="Times New Roman"/>
          <w:b/>
          <w:sz w:val="24"/>
          <w:szCs w:val="24"/>
        </w:rPr>
        <w:t xml:space="preserve">  </w:t>
      </w:r>
    </w:p>
    <w:p w14:paraId="0E44F2AC" w14:textId="77777777" w:rsidR="00E0275B" w:rsidRPr="00431F86" w:rsidRDefault="00E0275B" w:rsidP="00E0275B">
      <w:pPr>
        <w:pStyle w:val="ListeParagraf"/>
        <w:ind w:left="1065"/>
        <w:rPr>
          <w:rFonts w:ascii="Times New Roman" w:hAnsi="Times New Roman"/>
          <w:b/>
          <w:sz w:val="24"/>
          <w:szCs w:val="24"/>
        </w:rPr>
      </w:pPr>
      <w:r w:rsidRPr="00431F86">
        <w:rPr>
          <w:rFonts w:ascii="Times New Roman" w:hAnsi="Times New Roman"/>
          <w:b/>
          <w:sz w:val="24"/>
          <w:szCs w:val="24"/>
        </w:rPr>
        <w:t xml:space="preserve">  </w:t>
      </w:r>
    </w:p>
    <w:p w14:paraId="061E5AE6" w14:textId="77777777" w:rsidR="00DC629F" w:rsidRPr="00431F86" w:rsidRDefault="00E0275B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Ziraat </w:t>
      </w:r>
      <w:r w:rsidR="00DC629F" w:rsidRPr="00431F86">
        <w:rPr>
          <w:rFonts w:ascii="Times New Roman" w:hAnsi="Times New Roman"/>
          <w:sz w:val="24"/>
          <w:szCs w:val="24"/>
        </w:rPr>
        <w:t xml:space="preserve">mühendisliği                                       </w:t>
      </w:r>
    </w:p>
    <w:p w14:paraId="5591D5B0" w14:textId="77777777" w:rsidR="00E0275B" w:rsidRPr="00431F86" w:rsidRDefault="00E0275B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Orman mühendisliği </w:t>
      </w:r>
    </w:p>
    <w:p w14:paraId="56BF9A40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Veteriner hekimlik </w:t>
      </w:r>
    </w:p>
    <w:p w14:paraId="0F8D76E0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Arkeolog </w:t>
      </w:r>
    </w:p>
    <w:p w14:paraId="411618E3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Astronomluk </w:t>
      </w:r>
    </w:p>
    <w:p w14:paraId="07C58812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Biyologluk </w:t>
      </w:r>
    </w:p>
    <w:p w14:paraId="4001D894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Çevre mühendisliği </w:t>
      </w:r>
    </w:p>
    <w:p w14:paraId="21DE8EE4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ilotluk </w:t>
      </w:r>
    </w:p>
    <w:p w14:paraId="721C9498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ubaylık (deniz,hava,kara) </w:t>
      </w:r>
    </w:p>
    <w:p w14:paraId="4D7D8E45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urizm rehberliği </w:t>
      </w:r>
    </w:p>
    <w:p w14:paraId="64C7BB11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Şoförlük </w:t>
      </w:r>
    </w:p>
    <w:p w14:paraId="5D605863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ebzecilik </w:t>
      </w:r>
    </w:p>
    <w:p w14:paraId="542BA64E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Balıkçılık </w:t>
      </w:r>
    </w:p>
    <w:p w14:paraId="2997DE19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olislik </w:t>
      </w:r>
    </w:p>
    <w:p w14:paraId="42301DCE" w14:textId="77777777" w:rsidR="00E0275B" w:rsidRPr="00431F86" w:rsidRDefault="00431F86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</w:t>
      </w:r>
    </w:p>
    <w:p w14:paraId="4AF42E91" w14:textId="77777777" w:rsidR="00DC629F" w:rsidRPr="00431F86" w:rsidRDefault="00431F86" w:rsidP="00DC629F">
      <w:pPr>
        <w:rPr>
          <w:rFonts w:ascii="Times New Roman" w:hAnsi="Times New Roman" w:cs="Times New Roman"/>
          <w:b/>
          <w:sz w:val="24"/>
          <w:szCs w:val="24"/>
        </w:rPr>
      </w:pPr>
      <w:r w:rsidRPr="00431F86">
        <w:rPr>
          <w:rFonts w:ascii="Times New Roman" w:hAnsi="Times New Roman" w:cs="Times New Roman"/>
          <w:b/>
          <w:sz w:val="24"/>
          <w:szCs w:val="24"/>
        </w:rPr>
        <w:t xml:space="preserve">        2.</w:t>
      </w:r>
      <w:r w:rsidR="00DC629F" w:rsidRPr="00431F86">
        <w:rPr>
          <w:rFonts w:ascii="Times New Roman" w:hAnsi="Times New Roman" w:cs="Times New Roman"/>
          <w:b/>
          <w:sz w:val="24"/>
          <w:szCs w:val="24"/>
        </w:rPr>
        <w:t xml:space="preserve"> BİLİMSEL</w:t>
      </w:r>
    </w:p>
    <w:p w14:paraId="14AB5C80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Kimyagerlik </w:t>
      </w:r>
    </w:p>
    <w:p w14:paraId="0D085C97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Doktorluk </w:t>
      </w:r>
    </w:p>
    <w:p w14:paraId="14D4C847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Dişçilik </w:t>
      </w:r>
    </w:p>
    <w:p w14:paraId="421400D8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sikologluk </w:t>
      </w:r>
    </w:p>
    <w:p w14:paraId="14712906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Sosyologluk </w:t>
      </w:r>
    </w:p>
    <w:p w14:paraId="543F9AC1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Fizikçilik </w:t>
      </w:r>
    </w:p>
    <w:p w14:paraId="2720B435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Eczacılık </w:t>
      </w:r>
    </w:p>
    <w:p w14:paraId="2CAE23C8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Beslenme uzmanlığı </w:t>
      </w:r>
    </w:p>
    <w:p w14:paraId="2F9F70EC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olis memurluğu </w:t>
      </w:r>
    </w:p>
    <w:p w14:paraId="12BBC93B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Veteriner hekimlik </w:t>
      </w:r>
    </w:p>
    <w:p w14:paraId="49239873" w14:textId="77777777" w:rsidR="00DC629F" w:rsidRPr="00431F86" w:rsidRDefault="00DC629F" w:rsidP="00DC629F">
      <w:pPr>
        <w:rPr>
          <w:rFonts w:ascii="Times New Roman" w:hAnsi="Times New Roman" w:cs="Times New Roman"/>
          <w:b/>
          <w:sz w:val="24"/>
          <w:szCs w:val="24"/>
        </w:rPr>
      </w:pPr>
    </w:p>
    <w:p w14:paraId="759C6092" w14:textId="77777777" w:rsidR="00DC629F" w:rsidRPr="00431F86" w:rsidRDefault="00DC629F" w:rsidP="00DC629F">
      <w:pPr>
        <w:rPr>
          <w:rFonts w:ascii="Times New Roman" w:hAnsi="Times New Roman" w:cs="Times New Roman"/>
          <w:b/>
          <w:sz w:val="24"/>
          <w:szCs w:val="24"/>
        </w:rPr>
      </w:pPr>
      <w:r w:rsidRPr="00431F86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431F86" w:rsidRPr="00431F86">
        <w:rPr>
          <w:rFonts w:ascii="Times New Roman" w:hAnsi="Times New Roman" w:cs="Times New Roman"/>
          <w:b/>
          <w:sz w:val="24"/>
          <w:szCs w:val="24"/>
        </w:rPr>
        <w:t>3</w:t>
      </w:r>
      <w:r w:rsidRPr="00431F86">
        <w:rPr>
          <w:rFonts w:ascii="Times New Roman" w:hAnsi="Times New Roman" w:cs="Times New Roman"/>
          <w:b/>
          <w:sz w:val="24"/>
          <w:szCs w:val="24"/>
        </w:rPr>
        <w:t>. MEKANİK - EL İŞİ</w:t>
      </w:r>
    </w:p>
    <w:p w14:paraId="0B31B75B" w14:textId="77777777" w:rsidR="00E0275B" w:rsidRPr="00431F86" w:rsidRDefault="00DC629F" w:rsidP="00DC629F">
      <w:pPr>
        <w:rPr>
          <w:rFonts w:ascii="Times New Roman" w:hAnsi="Times New Roman" w:cs="Times New Roman"/>
          <w:sz w:val="24"/>
          <w:szCs w:val="24"/>
        </w:rPr>
      </w:pPr>
      <w:r w:rsidRPr="00431F8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</w:t>
      </w:r>
      <w:r w:rsidR="00E0275B" w:rsidRPr="00431F86">
        <w:rPr>
          <w:rFonts w:ascii="Times New Roman" w:hAnsi="Times New Roman" w:cs="Times New Roman"/>
          <w:sz w:val="24"/>
          <w:szCs w:val="24"/>
        </w:rPr>
        <w:t xml:space="preserve">İnşaat mühendisliği </w:t>
      </w:r>
    </w:p>
    <w:p w14:paraId="0D53CA58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akine mühendisliği </w:t>
      </w:r>
    </w:p>
    <w:p w14:paraId="628652DB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Endüstri mühendisliği </w:t>
      </w:r>
    </w:p>
    <w:p w14:paraId="562580EF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Kimya mühendisliği </w:t>
      </w:r>
    </w:p>
    <w:p w14:paraId="77D047CF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Elektrik-elektronik mühendisliği </w:t>
      </w:r>
    </w:p>
    <w:p w14:paraId="0C5FBB20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Bilgisayar mühendisliği </w:t>
      </w:r>
    </w:p>
    <w:p w14:paraId="4F9A75E5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Deniz kaptanlığı </w:t>
      </w:r>
    </w:p>
    <w:p w14:paraId="73A99FAA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Laboratuar teknisyenliği </w:t>
      </w:r>
    </w:p>
    <w:p w14:paraId="4D5F35EB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akinistlik </w:t>
      </w:r>
    </w:p>
    <w:p w14:paraId="58A44745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obilyacılık </w:t>
      </w:r>
    </w:p>
    <w:p w14:paraId="314F062C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Aşçılık </w:t>
      </w:r>
    </w:p>
    <w:p w14:paraId="3FAC933C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</w:p>
    <w:p w14:paraId="5A99490D" w14:textId="77777777" w:rsidR="00E0275B" w:rsidRPr="00431F86" w:rsidRDefault="00431F86" w:rsidP="00431F86">
      <w:pPr>
        <w:rPr>
          <w:rFonts w:ascii="Times New Roman" w:hAnsi="Times New Roman" w:cs="Times New Roman"/>
          <w:b/>
          <w:sz w:val="24"/>
          <w:szCs w:val="24"/>
        </w:rPr>
      </w:pPr>
      <w:r w:rsidRPr="00431F86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DC629F" w:rsidRPr="00431F86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E0275B" w:rsidRPr="00431F86">
        <w:rPr>
          <w:rFonts w:ascii="Times New Roman" w:hAnsi="Times New Roman" w:cs="Times New Roman"/>
          <w:b/>
          <w:sz w:val="24"/>
          <w:szCs w:val="24"/>
        </w:rPr>
        <w:t>HESAPLAMA</w:t>
      </w:r>
    </w:p>
    <w:p w14:paraId="459452E9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Endüstri mühendisliği </w:t>
      </w:r>
    </w:p>
    <w:p w14:paraId="663D90A8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atematikçilik </w:t>
      </w:r>
    </w:p>
    <w:p w14:paraId="62E358F7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aliyecilik </w:t>
      </w:r>
    </w:p>
    <w:p w14:paraId="46D8F710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Bilgisayar mühendisliği </w:t>
      </w:r>
    </w:p>
    <w:p w14:paraId="0C8AF9E8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uhasebecilik </w:t>
      </w:r>
    </w:p>
    <w:p w14:paraId="4AA1EBA2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üfettişlik (maliye,gümrük) </w:t>
      </w:r>
    </w:p>
    <w:p w14:paraId="40D98217" w14:textId="77777777" w:rsidR="00E0275B" w:rsidRPr="00431F86" w:rsidRDefault="00E0275B" w:rsidP="00E0275B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Öğretmenlik (matematik)</w:t>
      </w:r>
    </w:p>
    <w:p w14:paraId="736076D5" w14:textId="77777777" w:rsidR="00DC629F" w:rsidRPr="00431F86" w:rsidRDefault="00DC629F" w:rsidP="00DC629F">
      <w:pPr>
        <w:rPr>
          <w:rFonts w:ascii="Times New Roman" w:hAnsi="Times New Roman" w:cs="Times New Roman"/>
          <w:b/>
          <w:sz w:val="24"/>
          <w:szCs w:val="24"/>
        </w:rPr>
      </w:pPr>
      <w:r w:rsidRPr="00431F86">
        <w:rPr>
          <w:rFonts w:ascii="Times New Roman" w:hAnsi="Times New Roman" w:cs="Times New Roman"/>
          <w:b/>
          <w:sz w:val="24"/>
          <w:szCs w:val="24"/>
        </w:rPr>
        <w:t xml:space="preserve">         </w:t>
      </w:r>
    </w:p>
    <w:p w14:paraId="56BBB859" w14:textId="77777777" w:rsidR="00DC629F" w:rsidRPr="00431F86" w:rsidRDefault="00431F86" w:rsidP="00DC629F">
      <w:pPr>
        <w:rPr>
          <w:rFonts w:ascii="Times New Roman" w:hAnsi="Times New Roman" w:cs="Times New Roman"/>
          <w:b/>
          <w:sz w:val="24"/>
          <w:szCs w:val="24"/>
        </w:rPr>
      </w:pPr>
      <w:r w:rsidRPr="00431F86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DC629F" w:rsidRPr="00431F86">
        <w:rPr>
          <w:rFonts w:ascii="Times New Roman" w:hAnsi="Times New Roman" w:cs="Times New Roman"/>
          <w:b/>
          <w:sz w:val="24"/>
          <w:szCs w:val="24"/>
        </w:rPr>
        <w:t>5. İKNA</w:t>
      </w:r>
    </w:p>
    <w:p w14:paraId="7A9C089E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Avukatlık </w:t>
      </w:r>
    </w:p>
    <w:p w14:paraId="4F0390E1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Diplomatlık </w:t>
      </w:r>
    </w:p>
    <w:p w14:paraId="56D9EEC3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Gazetecilik </w:t>
      </w:r>
    </w:p>
    <w:p w14:paraId="01A9A5AE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Öğretmen</w:t>
      </w:r>
    </w:p>
    <w:p w14:paraId="6445BAD5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Hakimlik </w:t>
      </w:r>
    </w:p>
    <w:p w14:paraId="621D672D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Kaymakamlık </w:t>
      </w:r>
    </w:p>
    <w:p w14:paraId="1D0C20F0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İşletmecilik </w:t>
      </w:r>
    </w:p>
    <w:p w14:paraId="755846C4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üftülük-din görevliliği </w:t>
      </w:r>
    </w:p>
    <w:p w14:paraId="569FB427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urizm işletmeciliği ve otelcilik </w:t>
      </w:r>
    </w:p>
    <w:p w14:paraId="47CF2C30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Reklamcılık </w:t>
      </w:r>
    </w:p>
    <w:p w14:paraId="71DEF61D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olitikacılık </w:t>
      </w:r>
    </w:p>
    <w:p w14:paraId="1194BE15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pikerlik </w:t>
      </w:r>
    </w:p>
    <w:p w14:paraId="124CF5BC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atıcılık </w:t>
      </w:r>
    </w:p>
    <w:p w14:paraId="2D7BF96D" w14:textId="77777777" w:rsidR="00DC629F" w:rsidRPr="00431F86" w:rsidRDefault="00DC629F" w:rsidP="00DC629F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Halkla ilişkiler uzmanlığı</w:t>
      </w:r>
    </w:p>
    <w:p w14:paraId="081C930F" w14:textId="77777777" w:rsidR="00DC629F" w:rsidRDefault="00DC629F" w:rsidP="00985F7A">
      <w:pPr>
        <w:sectPr w:rsidR="00DC629F" w:rsidSect="00DC629F">
          <w:type w:val="continuous"/>
          <w:pgSz w:w="11906" w:h="16838"/>
          <w:pgMar w:top="993" w:right="1417" w:bottom="1134" w:left="1417" w:header="708" w:footer="708" w:gutter="0"/>
          <w:cols w:num="2" w:space="708"/>
          <w:titlePg/>
          <w:docGrid w:linePitch="360"/>
        </w:sectPr>
      </w:pPr>
    </w:p>
    <w:p w14:paraId="4B424C5D" w14:textId="77777777" w:rsidR="00E0275B" w:rsidRDefault="00E0275B" w:rsidP="00985F7A"/>
    <w:p w14:paraId="4978622D" w14:textId="77777777" w:rsidR="00E0275B" w:rsidRDefault="00E0275B" w:rsidP="00985F7A"/>
    <w:p w14:paraId="2A5B42BF" w14:textId="77777777" w:rsidR="00E0275B" w:rsidRPr="00DC629F" w:rsidRDefault="00E0275B" w:rsidP="00985F7A">
      <w:pPr>
        <w:rPr>
          <w:b/>
        </w:rPr>
      </w:pPr>
    </w:p>
    <w:p w14:paraId="0A1C7088" w14:textId="77777777" w:rsidR="00E0275B" w:rsidRDefault="00E0275B" w:rsidP="00985F7A"/>
    <w:p w14:paraId="0015CE67" w14:textId="77777777" w:rsidR="00E0275B" w:rsidRDefault="00E0275B" w:rsidP="00985F7A"/>
    <w:p w14:paraId="5F9BF359" w14:textId="77777777" w:rsidR="00431F86" w:rsidRDefault="00431F86" w:rsidP="00431F86">
      <w:pPr>
        <w:pStyle w:val="ListeParagraf"/>
        <w:rPr>
          <w:b/>
        </w:rPr>
        <w:sectPr w:rsidR="00431F86" w:rsidSect="00DC629F">
          <w:type w:val="continuous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14:paraId="7CD3846E" w14:textId="77777777" w:rsidR="00431F86" w:rsidRDefault="00431F86" w:rsidP="00431F86">
      <w:pPr>
        <w:pStyle w:val="ListeParagraf"/>
        <w:rPr>
          <w:rFonts w:ascii="Times New Roman" w:hAnsi="Times New Roman"/>
          <w:b/>
          <w:sz w:val="24"/>
          <w:szCs w:val="24"/>
        </w:rPr>
      </w:pPr>
    </w:p>
    <w:p w14:paraId="598C7B67" w14:textId="77777777" w:rsidR="00431F86" w:rsidRDefault="00431F86" w:rsidP="00431F86">
      <w:pPr>
        <w:pStyle w:val="ListeParagraf"/>
        <w:rPr>
          <w:rFonts w:ascii="Times New Roman" w:hAnsi="Times New Roman"/>
          <w:b/>
          <w:sz w:val="24"/>
          <w:szCs w:val="24"/>
        </w:rPr>
      </w:pPr>
    </w:p>
    <w:p w14:paraId="7D66F99A" w14:textId="77777777" w:rsidR="00431F86" w:rsidRPr="00431F86" w:rsidRDefault="00431F86" w:rsidP="00431F86">
      <w:pPr>
        <w:pStyle w:val="ListeParagraf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6</w:t>
      </w:r>
      <w:r w:rsidRPr="00431F86">
        <w:rPr>
          <w:rFonts w:ascii="Times New Roman" w:hAnsi="Times New Roman"/>
          <w:b/>
          <w:sz w:val="24"/>
          <w:szCs w:val="24"/>
        </w:rPr>
        <w:t>. SANAT</w:t>
      </w:r>
    </w:p>
    <w:p w14:paraId="72828B5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imarlık </w:t>
      </w:r>
    </w:p>
    <w:p w14:paraId="1527A4BB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Ressamlık </w:t>
      </w:r>
    </w:p>
    <w:p w14:paraId="2CE7489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iyatro oyunculuğu </w:t>
      </w:r>
    </w:p>
    <w:p w14:paraId="3FD98F1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Çevre mühendisliği </w:t>
      </w:r>
    </w:p>
    <w:p w14:paraId="1853605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erzilik </w:t>
      </w:r>
    </w:p>
    <w:p w14:paraId="51A2B9AC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Heykeltıraş </w:t>
      </w:r>
    </w:p>
    <w:p w14:paraId="6AB9E8CD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Aktörlük </w:t>
      </w:r>
    </w:p>
    <w:p w14:paraId="79250132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Fotoğrafçılık </w:t>
      </w:r>
    </w:p>
    <w:p w14:paraId="1BABDD9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2B61B304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5E1D7844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2B9BC469" w14:textId="77777777" w:rsidR="00431F86" w:rsidRPr="00431F86" w:rsidRDefault="00431F86" w:rsidP="00431F86">
      <w:pPr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7. </w:t>
      </w:r>
      <w:r w:rsidRPr="00431F86">
        <w:rPr>
          <w:rFonts w:ascii="Times New Roman" w:hAnsi="Times New Roman"/>
          <w:b/>
          <w:sz w:val="24"/>
          <w:szCs w:val="24"/>
        </w:rPr>
        <w:t>BÜRO</w:t>
      </w:r>
    </w:p>
    <w:p w14:paraId="11CAC5B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Kütüphanecilik </w:t>
      </w:r>
    </w:p>
    <w:p w14:paraId="2B0FC19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Muhasebecilik </w:t>
      </w:r>
    </w:p>
    <w:p w14:paraId="16829BF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ekreterlik </w:t>
      </w:r>
    </w:p>
    <w:p w14:paraId="2BA631F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osta memurluğu </w:t>
      </w:r>
    </w:p>
    <w:p w14:paraId="21D7A56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Veznedarlık</w:t>
      </w:r>
    </w:p>
    <w:p w14:paraId="68F11DA2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Danışma memurluğu</w:t>
      </w:r>
    </w:p>
    <w:p w14:paraId="050AB90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076A027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08ED4170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10F40DA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7DBB85D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1E0A9DB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18504A46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5B3E110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7720432F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2BBE55C4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3FED0510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02E80DE2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1B694D2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31C09D0B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4555865D" w14:textId="77777777" w:rsidR="00431F86" w:rsidRPr="00431F86" w:rsidRDefault="00431F86" w:rsidP="00431F86">
      <w:pPr>
        <w:pStyle w:val="ListeParagraf"/>
        <w:rPr>
          <w:rFonts w:ascii="Times New Roman" w:hAnsi="Times New Roman"/>
          <w:b/>
          <w:sz w:val="24"/>
          <w:szCs w:val="24"/>
        </w:rPr>
      </w:pPr>
      <w:r w:rsidRPr="00431F86">
        <w:rPr>
          <w:rFonts w:ascii="Times New Roman" w:hAnsi="Times New Roman"/>
          <w:b/>
          <w:sz w:val="24"/>
          <w:szCs w:val="24"/>
        </w:rPr>
        <w:t>8. SOSYAL HİZMET</w:t>
      </w:r>
    </w:p>
    <w:p w14:paraId="7D106FA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osyal hizmet uzmanlığı </w:t>
      </w:r>
    </w:p>
    <w:p w14:paraId="7A99548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Psikolojik Danışmanlık ve rehberlik uzmanı </w:t>
      </w:r>
    </w:p>
    <w:p w14:paraId="674BC116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Psikologluk </w:t>
      </w:r>
    </w:p>
    <w:p w14:paraId="603B5C4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Sosyologluk </w:t>
      </w:r>
    </w:p>
    <w:p w14:paraId="60510B14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Doktorluk</w:t>
      </w:r>
    </w:p>
    <w:p w14:paraId="2022E9F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Diş hekimliği </w:t>
      </w:r>
    </w:p>
    <w:p w14:paraId="767576B3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Eczacılık </w:t>
      </w:r>
    </w:p>
    <w:p w14:paraId="13579B0E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Öğretmenlik </w:t>
      </w:r>
    </w:p>
    <w:p w14:paraId="22E41C7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Hemşirelik </w:t>
      </w:r>
    </w:p>
    <w:p w14:paraId="2424B36F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p w14:paraId="2F0477A0" w14:textId="77777777" w:rsidR="00E0275B" w:rsidRPr="00431F86" w:rsidRDefault="00E0275B" w:rsidP="00985F7A">
      <w:pPr>
        <w:rPr>
          <w:rFonts w:ascii="Times New Roman" w:hAnsi="Times New Roman" w:cs="Times New Roman"/>
          <w:sz w:val="24"/>
          <w:szCs w:val="24"/>
        </w:rPr>
      </w:pPr>
    </w:p>
    <w:p w14:paraId="596E07D8" w14:textId="77777777" w:rsidR="00431F86" w:rsidRPr="00431F86" w:rsidRDefault="00431F86" w:rsidP="00431F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9</w:t>
      </w:r>
      <w:r w:rsidRPr="00431F86">
        <w:rPr>
          <w:rFonts w:ascii="Times New Roman" w:hAnsi="Times New Roman" w:cs="Times New Roman"/>
          <w:b/>
          <w:sz w:val="24"/>
          <w:szCs w:val="24"/>
        </w:rPr>
        <w:t>. EDEBİYAT</w:t>
      </w:r>
    </w:p>
    <w:p w14:paraId="6D2FD7B0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Öğretmenlik (edebiyat,lisan) </w:t>
      </w:r>
    </w:p>
    <w:p w14:paraId="5F725C31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ercümanlık </w:t>
      </w:r>
    </w:p>
    <w:p w14:paraId="4147BB50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Gazetecilik </w:t>
      </w:r>
    </w:p>
    <w:p w14:paraId="77E9BB09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Avukatlık </w:t>
      </w:r>
    </w:p>
    <w:p w14:paraId="5CB93357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Kütüphanecilik </w:t>
      </w:r>
    </w:p>
    <w:p w14:paraId="47F3802C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Spikerlik</w:t>
      </w:r>
    </w:p>
    <w:p w14:paraId="63890394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 Yazarlık </w:t>
      </w:r>
    </w:p>
    <w:p w14:paraId="1A5B3EAD" w14:textId="77777777" w:rsidR="00431F86" w:rsidRPr="00431F86" w:rsidRDefault="00431F86" w:rsidP="00431F86">
      <w:pPr>
        <w:rPr>
          <w:rFonts w:ascii="Times New Roman" w:hAnsi="Times New Roman" w:cs="Times New Roman"/>
          <w:sz w:val="24"/>
          <w:szCs w:val="24"/>
        </w:rPr>
      </w:pPr>
    </w:p>
    <w:p w14:paraId="39803AA1" w14:textId="77777777" w:rsidR="00431F86" w:rsidRPr="00431F86" w:rsidRDefault="00431F86" w:rsidP="00431F86">
      <w:pPr>
        <w:pStyle w:val="ListeParagraf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0</w:t>
      </w:r>
      <w:r w:rsidRPr="00431F86">
        <w:rPr>
          <w:rFonts w:ascii="Times New Roman" w:hAnsi="Times New Roman"/>
          <w:b/>
          <w:sz w:val="24"/>
          <w:szCs w:val="24"/>
        </w:rPr>
        <w:t>. MÜZİK</w:t>
      </w:r>
    </w:p>
    <w:p w14:paraId="07560CC8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Öğretmenlik (müzik) </w:t>
      </w:r>
    </w:p>
    <w:p w14:paraId="0B35036A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Türk sanat müziği sanatçılığı </w:t>
      </w:r>
    </w:p>
    <w:p w14:paraId="0BD0BA2D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 xml:space="preserve">Bestecilik </w:t>
      </w:r>
    </w:p>
    <w:p w14:paraId="6182FA75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  <w:r w:rsidRPr="00431F86">
        <w:rPr>
          <w:rFonts w:ascii="Times New Roman" w:hAnsi="Times New Roman"/>
          <w:sz w:val="24"/>
          <w:szCs w:val="24"/>
        </w:rPr>
        <w:t>Ses sanatçılığı</w:t>
      </w:r>
    </w:p>
    <w:p w14:paraId="78CF377D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  <w:sectPr w:rsidR="00431F86" w:rsidRPr="00431F86" w:rsidSect="00431F86">
          <w:type w:val="continuous"/>
          <w:pgSz w:w="11906" w:h="16838"/>
          <w:pgMar w:top="993" w:right="1417" w:bottom="1134" w:left="1417" w:header="708" w:footer="708" w:gutter="0"/>
          <w:cols w:num="2" w:space="708"/>
          <w:titlePg/>
          <w:docGrid w:linePitch="360"/>
        </w:sectPr>
      </w:pPr>
    </w:p>
    <w:p w14:paraId="4090A036" w14:textId="77777777" w:rsidR="00431F86" w:rsidRPr="00431F86" w:rsidRDefault="00431F86" w:rsidP="00431F86">
      <w:pPr>
        <w:pStyle w:val="ListeParagraf"/>
        <w:rPr>
          <w:rFonts w:ascii="Times New Roman" w:hAnsi="Times New Roman"/>
          <w:sz w:val="24"/>
          <w:szCs w:val="24"/>
        </w:rPr>
      </w:pPr>
    </w:p>
    <w:bookmarkEnd w:id="1"/>
    <w:p w14:paraId="55B62B53" w14:textId="77777777" w:rsidR="00E0275B" w:rsidRDefault="00E0275B" w:rsidP="00985F7A"/>
    <w:sectPr w:rsidR="00E0275B" w:rsidSect="00DC629F">
      <w:type w:val="continuous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0809F3" w14:textId="77777777" w:rsidR="00320CFB" w:rsidRDefault="00320CFB" w:rsidP="00BF2FB1">
      <w:pPr>
        <w:spacing w:after="0" w:line="240" w:lineRule="auto"/>
      </w:pPr>
      <w:r>
        <w:separator/>
      </w:r>
    </w:p>
  </w:endnote>
  <w:endnote w:type="continuationSeparator" w:id="0">
    <w:p w14:paraId="1759FFBC" w14:textId="77777777" w:rsidR="00320CFB" w:rsidRDefault="00320CFB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0362701B" w14:textId="2B33EB1A" w:rsidR="002501D1" w:rsidRDefault="00F32F65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32D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2738011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3D6EF2" w14:textId="77777777" w:rsidR="00320CFB" w:rsidRDefault="00320CFB" w:rsidP="00BF2FB1">
      <w:pPr>
        <w:spacing w:after="0" w:line="240" w:lineRule="auto"/>
      </w:pPr>
      <w:r>
        <w:separator/>
      </w:r>
    </w:p>
  </w:footnote>
  <w:footnote w:type="continuationSeparator" w:id="0">
    <w:p w14:paraId="00680B54" w14:textId="77777777" w:rsidR="00320CFB" w:rsidRDefault="00320CFB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123D"/>
    <w:multiLevelType w:val="hybridMultilevel"/>
    <w:tmpl w:val="FFE24BF6"/>
    <w:lvl w:ilvl="0" w:tplc="7422CCE4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5402B"/>
    <w:multiLevelType w:val="hybridMultilevel"/>
    <w:tmpl w:val="DF4AD2FA"/>
    <w:lvl w:ilvl="0" w:tplc="2CC271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31B88"/>
    <w:multiLevelType w:val="hybridMultilevel"/>
    <w:tmpl w:val="239A3766"/>
    <w:lvl w:ilvl="0" w:tplc="B9743216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8F033F"/>
    <w:multiLevelType w:val="hybridMultilevel"/>
    <w:tmpl w:val="6F268308"/>
    <w:lvl w:ilvl="0" w:tplc="DBDC423C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82E0D"/>
    <w:multiLevelType w:val="hybridMultilevel"/>
    <w:tmpl w:val="ACE43B16"/>
    <w:lvl w:ilvl="0" w:tplc="210AF312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9B0EE5"/>
    <w:multiLevelType w:val="hybridMultilevel"/>
    <w:tmpl w:val="4D181EB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90BA0"/>
    <w:multiLevelType w:val="hybridMultilevel"/>
    <w:tmpl w:val="86BC56DE"/>
    <w:lvl w:ilvl="0" w:tplc="DBDC423C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659C6"/>
    <w:multiLevelType w:val="hybridMultilevel"/>
    <w:tmpl w:val="58AE822E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43F429DC"/>
    <w:multiLevelType w:val="hybridMultilevel"/>
    <w:tmpl w:val="3A40102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B13CC1"/>
    <w:multiLevelType w:val="hybridMultilevel"/>
    <w:tmpl w:val="E87A451C"/>
    <w:lvl w:ilvl="0" w:tplc="041F000F">
      <w:start w:val="1"/>
      <w:numFmt w:val="decimal"/>
      <w:lvlText w:val="%1."/>
      <w:lvlJc w:val="left"/>
      <w:pPr>
        <w:ind w:left="1155" w:hanging="360"/>
      </w:p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8" w15:restartNumberingAfterBreak="0">
    <w:nsid w:val="54C67072"/>
    <w:multiLevelType w:val="hybridMultilevel"/>
    <w:tmpl w:val="4D180E3E"/>
    <w:lvl w:ilvl="0" w:tplc="9CFA99FC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04E36"/>
    <w:multiLevelType w:val="hybridMultilevel"/>
    <w:tmpl w:val="42B0B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274A91"/>
    <w:multiLevelType w:val="hybridMultilevel"/>
    <w:tmpl w:val="2A0EBC8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D12130"/>
    <w:multiLevelType w:val="hybridMultilevel"/>
    <w:tmpl w:val="26DE9FBA"/>
    <w:lvl w:ilvl="0" w:tplc="416898E6">
      <w:start w:val="1"/>
      <w:numFmt w:val="decimal"/>
      <w:lvlText w:val="%1-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FA0E04"/>
    <w:multiLevelType w:val="hybridMultilevel"/>
    <w:tmpl w:val="4E42CBA0"/>
    <w:lvl w:ilvl="0" w:tplc="153AD930">
      <w:start w:val="1"/>
      <w:numFmt w:val="decimal"/>
      <w:lvlText w:val="%1-"/>
      <w:lvlJc w:val="left"/>
      <w:pPr>
        <w:ind w:left="145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78" w:hanging="360"/>
      </w:pPr>
    </w:lvl>
    <w:lvl w:ilvl="2" w:tplc="041F001B" w:tentative="1">
      <w:start w:val="1"/>
      <w:numFmt w:val="lowerRoman"/>
      <w:lvlText w:val="%3."/>
      <w:lvlJc w:val="right"/>
      <w:pPr>
        <w:ind w:left="2898" w:hanging="180"/>
      </w:pPr>
    </w:lvl>
    <w:lvl w:ilvl="3" w:tplc="041F000F" w:tentative="1">
      <w:start w:val="1"/>
      <w:numFmt w:val="decimal"/>
      <w:lvlText w:val="%4."/>
      <w:lvlJc w:val="left"/>
      <w:pPr>
        <w:ind w:left="3618" w:hanging="360"/>
      </w:pPr>
    </w:lvl>
    <w:lvl w:ilvl="4" w:tplc="041F0019" w:tentative="1">
      <w:start w:val="1"/>
      <w:numFmt w:val="lowerLetter"/>
      <w:lvlText w:val="%5."/>
      <w:lvlJc w:val="left"/>
      <w:pPr>
        <w:ind w:left="4338" w:hanging="360"/>
      </w:pPr>
    </w:lvl>
    <w:lvl w:ilvl="5" w:tplc="041F001B" w:tentative="1">
      <w:start w:val="1"/>
      <w:numFmt w:val="lowerRoman"/>
      <w:lvlText w:val="%6."/>
      <w:lvlJc w:val="right"/>
      <w:pPr>
        <w:ind w:left="5058" w:hanging="180"/>
      </w:pPr>
    </w:lvl>
    <w:lvl w:ilvl="6" w:tplc="041F000F" w:tentative="1">
      <w:start w:val="1"/>
      <w:numFmt w:val="decimal"/>
      <w:lvlText w:val="%7."/>
      <w:lvlJc w:val="left"/>
      <w:pPr>
        <w:ind w:left="5778" w:hanging="360"/>
      </w:pPr>
    </w:lvl>
    <w:lvl w:ilvl="7" w:tplc="041F0019" w:tentative="1">
      <w:start w:val="1"/>
      <w:numFmt w:val="lowerLetter"/>
      <w:lvlText w:val="%8."/>
      <w:lvlJc w:val="left"/>
      <w:pPr>
        <w:ind w:left="6498" w:hanging="360"/>
      </w:pPr>
    </w:lvl>
    <w:lvl w:ilvl="8" w:tplc="041F001B" w:tentative="1">
      <w:start w:val="1"/>
      <w:numFmt w:val="lowerRoman"/>
      <w:lvlText w:val="%9."/>
      <w:lvlJc w:val="right"/>
      <w:pPr>
        <w:ind w:left="7218" w:hanging="180"/>
      </w:p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8"/>
  </w:num>
  <w:num w:numId="4">
    <w:abstractNumId w:val="36"/>
  </w:num>
  <w:num w:numId="5">
    <w:abstractNumId w:val="23"/>
  </w:num>
  <w:num w:numId="6">
    <w:abstractNumId w:val="15"/>
  </w:num>
  <w:num w:numId="7">
    <w:abstractNumId w:val="7"/>
  </w:num>
  <w:num w:numId="8">
    <w:abstractNumId w:val="33"/>
  </w:num>
  <w:num w:numId="9">
    <w:abstractNumId w:val="39"/>
  </w:num>
  <w:num w:numId="10">
    <w:abstractNumId w:val="1"/>
  </w:num>
  <w:num w:numId="11">
    <w:abstractNumId w:val="38"/>
  </w:num>
  <w:num w:numId="12">
    <w:abstractNumId w:val="24"/>
  </w:num>
  <w:num w:numId="13">
    <w:abstractNumId w:val="2"/>
  </w:num>
  <w:num w:numId="14">
    <w:abstractNumId w:val="13"/>
  </w:num>
  <w:num w:numId="15">
    <w:abstractNumId w:val="25"/>
  </w:num>
  <w:num w:numId="16">
    <w:abstractNumId w:val="20"/>
  </w:num>
  <w:num w:numId="17">
    <w:abstractNumId w:val="19"/>
  </w:num>
  <w:num w:numId="18">
    <w:abstractNumId w:val="5"/>
  </w:num>
  <w:num w:numId="19">
    <w:abstractNumId w:val="30"/>
  </w:num>
  <w:num w:numId="20">
    <w:abstractNumId w:val="22"/>
  </w:num>
  <w:num w:numId="21">
    <w:abstractNumId w:val="35"/>
  </w:num>
  <w:num w:numId="22">
    <w:abstractNumId w:val="37"/>
  </w:num>
  <w:num w:numId="23">
    <w:abstractNumId w:val="6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6"/>
  </w:num>
  <w:num w:numId="27">
    <w:abstractNumId w:val="28"/>
  </w:num>
  <w:num w:numId="28">
    <w:abstractNumId w:val="26"/>
  </w:num>
  <w:num w:numId="29">
    <w:abstractNumId w:val="0"/>
  </w:num>
  <w:num w:numId="30">
    <w:abstractNumId w:val="27"/>
  </w:num>
  <w:num w:numId="31">
    <w:abstractNumId w:val="4"/>
  </w:num>
  <w:num w:numId="32">
    <w:abstractNumId w:val="31"/>
  </w:num>
  <w:num w:numId="33">
    <w:abstractNumId w:val="21"/>
  </w:num>
  <w:num w:numId="34">
    <w:abstractNumId w:val="32"/>
  </w:num>
  <w:num w:numId="35">
    <w:abstractNumId w:val="11"/>
  </w:num>
  <w:num w:numId="36">
    <w:abstractNumId w:val="29"/>
  </w:num>
  <w:num w:numId="37">
    <w:abstractNumId w:val="17"/>
  </w:num>
  <w:num w:numId="38">
    <w:abstractNumId w:val="10"/>
  </w:num>
  <w:num w:numId="39">
    <w:abstractNumId w:val="3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860"/>
    <w:rsid w:val="00027B53"/>
    <w:rsid w:val="00034A38"/>
    <w:rsid w:val="00056A97"/>
    <w:rsid w:val="000630C1"/>
    <w:rsid w:val="00065F98"/>
    <w:rsid w:val="00067EE0"/>
    <w:rsid w:val="0009620C"/>
    <w:rsid w:val="00096972"/>
    <w:rsid w:val="000A38B7"/>
    <w:rsid w:val="000B0DF1"/>
    <w:rsid w:val="000B0FDC"/>
    <w:rsid w:val="000B68CD"/>
    <w:rsid w:val="000D549E"/>
    <w:rsid w:val="000D71B8"/>
    <w:rsid w:val="00102683"/>
    <w:rsid w:val="00102B59"/>
    <w:rsid w:val="00106033"/>
    <w:rsid w:val="0013658A"/>
    <w:rsid w:val="00142361"/>
    <w:rsid w:val="00164B52"/>
    <w:rsid w:val="00166597"/>
    <w:rsid w:val="00166DDA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20CFB"/>
    <w:rsid w:val="00333EAE"/>
    <w:rsid w:val="00347B4A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4EB0"/>
    <w:rsid w:val="004051F2"/>
    <w:rsid w:val="00407AAA"/>
    <w:rsid w:val="00431F86"/>
    <w:rsid w:val="00456D46"/>
    <w:rsid w:val="00460230"/>
    <w:rsid w:val="00464515"/>
    <w:rsid w:val="00471703"/>
    <w:rsid w:val="00477B6E"/>
    <w:rsid w:val="00486B9A"/>
    <w:rsid w:val="004A035D"/>
    <w:rsid w:val="004A4587"/>
    <w:rsid w:val="004A4DFC"/>
    <w:rsid w:val="004D0E97"/>
    <w:rsid w:val="004F2CD6"/>
    <w:rsid w:val="00521ACD"/>
    <w:rsid w:val="0056617F"/>
    <w:rsid w:val="00587499"/>
    <w:rsid w:val="00591E27"/>
    <w:rsid w:val="005A075B"/>
    <w:rsid w:val="005E1049"/>
    <w:rsid w:val="005F5274"/>
    <w:rsid w:val="00616C52"/>
    <w:rsid w:val="006363A1"/>
    <w:rsid w:val="0067200B"/>
    <w:rsid w:val="006911E1"/>
    <w:rsid w:val="006A0CD7"/>
    <w:rsid w:val="006C698E"/>
    <w:rsid w:val="006D7351"/>
    <w:rsid w:val="006E246B"/>
    <w:rsid w:val="006E57CA"/>
    <w:rsid w:val="006F3351"/>
    <w:rsid w:val="006F5DD6"/>
    <w:rsid w:val="00710BD5"/>
    <w:rsid w:val="007249A8"/>
    <w:rsid w:val="00726C3B"/>
    <w:rsid w:val="007348B2"/>
    <w:rsid w:val="00740CE6"/>
    <w:rsid w:val="007725CC"/>
    <w:rsid w:val="007742B3"/>
    <w:rsid w:val="007E119D"/>
    <w:rsid w:val="008053E7"/>
    <w:rsid w:val="00820308"/>
    <w:rsid w:val="00821708"/>
    <w:rsid w:val="00837935"/>
    <w:rsid w:val="008514B2"/>
    <w:rsid w:val="00863681"/>
    <w:rsid w:val="00865033"/>
    <w:rsid w:val="008A3658"/>
    <w:rsid w:val="008A6BFB"/>
    <w:rsid w:val="008D4371"/>
    <w:rsid w:val="008D43B1"/>
    <w:rsid w:val="008E27CF"/>
    <w:rsid w:val="008F1508"/>
    <w:rsid w:val="00921AB1"/>
    <w:rsid w:val="00927AC0"/>
    <w:rsid w:val="009433A2"/>
    <w:rsid w:val="00947B3C"/>
    <w:rsid w:val="00967F10"/>
    <w:rsid w:val="00985F7A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A024E2"/>
    <w:rsid w:val="00A343C4"/>
    <w:rsid w:val="00A37945"/>
    <w:rsid w:val="00A43EAE"/>
    <w:rsid w:val="00A44924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B05B98"/>
    <w:rsid w:val="00B32978"/>
    <w:rsid w:val="00B34A00"/>
    <w:rsid w:val="00B62CC6"/>
    <w:rsid w:val="00B67E48"/>
    <w:rsid w:val="00B833EC"/>
    <w:rsid w:val="00B909D0"/>
    <w:rsid w:val="00B956D2"/>
    <w:rsid w:val="00BB306C"/>
    <w:rsid w:val="00BC6FCB"/>
    <w:rsid w:val="00BD2974"/>
    <w:rsid w:val="00BD493A"/>
    <w:rsid w:val="00BF2FB1"/>
    <w:rsid w:val="00C036C4"/>
    <w:rsid w:val="00C04C27"/>
    <w:rsid w:val="00C059F1"/>
    <w:rsid w:val="00C16A92"/>
    <w:rsid w:val="00C3484E"/>
    <w:rsid w:val="00C70525"/>
    <w:rsid w:val="00C72FFE"/>
    <w:rsid w:val="00C92851"/>
    <w:rsid w:val="00CA227F"/>
    <w:rsid w:val="00CC19DE"/>
    <w:rsid w:val="00CC23C7"/>
    <w:rsid w:val="00CC3CFC"/>
    <w:rsid w:val="00D345EB"/>
    <w:rsid w:val="00D35A38"/>
    <w:rsid w:val="00D377B8"/>
    <w:rsid w:val="00D403AD"/>
    <w:rsid w:val="00D46645"/>
    <w:rsid w:val="00D479EA"/>
    <w:rsid w:val="00D778A0"/>
    <w:rsid w:val="00D84321"/>
    <w:rsid w:val="00D91850"/>
    <w:rsid w:val="00D942D1"/>
    <w:rsid w:val="00D96F3B"/>
    <w:rsid w:val="00DA54E2"/>
    <w:rsid w:val="00DB7171"/>
    <w:rsid w:val="00DC629F"/>
    <w:rsid w:val="00DD5336"/>
    <w:rsid w:val="00DF25E7"/>
    <w:rsid w:val="00DF5825"/>
    <w:rsid w:val="00E0275B"/>
    <w:rsid w:val="00E42A0E"/>
    <w:rsid w:val="00E42F27"/>
    <w:rsid w:val="00E755FA"/>
    <w:rsid w:val="00E81C67"/>
    <w:rsid w:val="00E94CF2"/>
    <w:rsid w:val="00EB22FF"/>
    <w:rsid w:val="00EB51EE"/>
    <w:rsid w:val="00EB5729"/>
    <w:rsid w:val="00EC1E21"/>
    <w:rsid w:val="00ED1F16"/>
    <w:rsid w:val="00EE4D63"/>
    <w:rsid w:val="00EF1FA5"/>
    <w:rsid w:val="00F11D8B"/>
    <w:rsid w:val="00F32F65"/>
    <w:rsid w:val="00F35C5F"/>
    <w:rsid w:val="00F41801"/>
    <w:rsid w:val="00F4185C"/>
    <w:rsid w:val="00F50C6D"/>
    <w:rsid w:val="00F61381"/>
    <w:rsid w:val="00F732D0"/>
    <w:rsid w:val="00F81AC1"/>
    <w:rsid w:val="00F9426F"/>
    <w:rsid w:val="00FB48E9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FE6B3"/>
  <w15:docId w15:val="{915731EF-8C4B-4C6E-85B3-39051F502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102B59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102B59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E68200" w:themeColor="hyperlink"/>
      <w:u w:val="single"/>
    </w:rPr>
  </w:style>
  <w:style w:type="table" w:styleId="TabloKlavuzu">
    <w:name w:val="Table Grid"/>
    <w:basedOn w:val="NormalTablo"/>
    <w:uiPriority w:val="5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544D43" w:themeColor="accent2" w:themeShade="BF"/>
    </w:rPr>
    <w:tblPr>
      <w:tblStyleRowBandSize w:val="1"/>
      <w:tblStyleColBandSize w:val="1"/>
      <w:tblBorders>
        <w:top w:val="single" w:sz="8" w:space="0" w:color="71685A" w:themeColor="accent2"/>
        <w:bottom w:val="single" w:sz="8" w:space="0" w:color="71685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685A" w:themeColor="accent2"/>
          <w:left w:val="nil"/>
          <w:bottom w:val="single" w:sz="8" w:space="0" w:color="71685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685A" w:themeColor="accent2"/>
          <w:left w:val="nil"/>
          <w:bottom w:val="single" w:sz="8" w:space="0" w:color="71685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D9D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D9D4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6AFAA6-35B3-46EB-96A8-0C5254DFB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9</Pages>
  <Words>1293</Words>
  <Characters>7373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eb</Company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DELL</cp:lastModifiedBy>
  <cp:revision>8</cp:revision>
  <dcterms:created xsi:type="dcterms:W3CDTF">2020-08-07T11:48:00Z</dcterms:created>
  <dcterms:modified xsi:type="dcterms:W3CDTF">2021-01-08T19:41:00Z</dcterms:modified>
</cp:coreProperties>
</file>